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5051D" w14:textId="1E438CDB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proofErr w:type="spellStart"/>
      <w:r w:rsidR="00187B52">
        <w:rPr>
          <w:rFonts w:eastAsiaTheme="majorEastAsia" w:cstheme="majorBidi"/>
          <w:b/>
          <w:color w:val="642D08"/>
          <w:sz w:val="40"/>
          <w:szCs w:val="32"/>
        </w:rPr>
        <w:t>SignalR</w:t>
      </w:r>
      <w:proofErr w:type="spellEnd"/>
    </w:p>
    <w:p w14:paraId="2F88F97E" w14:textId="63A91CB6" w:rsidR="007E250D" w:rsidRDefault="00763912" w:rsidP="00017C32">
      <w:pPr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E250D">
          <w:rPr>
            <w:rStyle w:val="Hyperlink"/>
            <w:noProof/>
          </w:rPr>
          <w:t>“ASP.NET Core” course @ SoftUni</w:t>
        </w:r>
      </w:hyperlink>
      <w:r w:rsidR="007E250D" w:rsidRPr="001F503D">
        <w:rPr>
          <w:noProof/>
        </w:rPr>
        <w:t>.</w:t>
      </w:r>
    </w:p>
    <w:p w14:paraId="13B0CB86" w14:textId="6BCFB730" w:rsidR="004C1125" w:rsidRDefault="004C1125" w:rsidP="004C1125">
      <w:pPr>
        <w:pStyle w:val="Heading2"/>
      </w:pPr>
      <w:r>
        <w:t>Chat</w:t>
      </w:r>
    </w:p>
    <w:p w14:paraId="70972EAF" w14:textId="48928EF7" w:rsidR="00187B52" w:rsidRPr="00187B52" w:rsidRDefault="00187B52" w:rsidP="00187B52">
      <w:r>
        <w:t xml:space="preserve">Let’s create a simple </w:t>
      </w:r>
      <w:r w:rsidRPr="00187B52">
        <w:rPr>
          <w:b/>
        </w:rPr>
        <w:t>Chat</w:t>
      </w:r>
      <w:r>
        <w:t xml:space="preserve"> application in </w:t>
      </w:r>
      <w:r w:rsidRPr="00187B52">
        <w:rPr>
          <w:b/>
        </w:rPr>
        <w:t>ASP.NET Core</w:t>
      </w:r>
      <w:r>
        <w:t>. The app will let users type a username and send a message.</w:t>
      </w:r>
    </w:p>
    <w:p w14:paraId="0AFBD3C1" w14:textId="3A752DF4" w:rsidR="00EF7ADF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t xml:space="preserve">Create </w:t>
      </w:r>
      <w:r w:rsidR="004C1125">
        <w:t>Project</w:t>
      </w:r>
      <w:r>
        <w:t xml:space="preserve"> and include </w:t>
      </w:r>
      <w:proofErr w:type="spellStart"/>
      <w:r>
        <w:t>SignalR</w:t>
      </w:r>
      <w:proofErr w:type="spellEnd"/>
    </w:p>
    <w:p w14:paraId="19940899" w14:textId="55AADFB8" w:rsidR="00187B52" w:rsidRDefault="00187B52" w:rsidP="00187B52">
      <w:r>
        <w:t xml:space="preserve">Create </w:t>
      </w:r>
      <w:r w:rsidR="00865BAB">
        <w:t xml:space="preserve">a </w:t>
      </w:r>
      <w:r w:rsidR="00C04669">
        <w:t>new</w:t>
      </w:r>
      <w:r w:rsidR="00F24E1C">
        <w:t xml:space="preserve"> Solution and add </w:t>
      </w:r>
      <w:r w:rsidR="00865BAB">
        <w:t xml:space="preserve">a </w:t>
      </w:r>
      <w:r w:rsidR="00F24E1C">
        <w:t>new</w:t>
      </w:r>
      <w:r w:rsidR="00C04669">
        <w:t xml:space="preserve"> </w:t>
      </w:r>
      <w:r w:rsidR="00C04669" w:rsidRPr="00C04669">
        <w:rPr>
          <w:b/>
        </w:rPr>
        <w:t>ASP.NET Core Web Application</w:t>
      </w:r>
      <w:r w:rsidR="00C04669">
        <w:t xml:space="preserve">. </w:t>
      </w:r>
      <w:r>
        <w:t xml:space="preserve">In </w:t>
      </w:r>
      <w:r w:rsidRPr="00683DFC">
        <w:rPr>
          <w:b/>
        </w:rPr>
        <w:t>Solution Explorer</w:t>
      </w:r>
      <w:r>
        <w:t xml:space="preserve">, </w:t>
      </w:r>
      <w:r w:rsidR="00683DFC">
        <w:t>r</w:t>
      </w:r>
      <w:r>
        <w:t xml:space="preserve">ight-click on the project, </w:t>
      </w:r>
      <w:r w:rsidRPr="00683DFC">
        <w:rPr>
          <w:b/>
        </w:rPr>
        <w:t>Add -&gt; Client-Side Library</w:t>
      </w:r>
      <w:r>
        <w:t>.</w:t>
      </w:r>
    </w:p>
    <w:p w14:paraId="3FE225AE" w14:textId="44A5DD37" w:rsidR="00187B52" w:rsidRPr="00187B52" w:rsidRDefault="00187B52" w:rsidP="00187B52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CB0E289" wp14:editId="5AC853CC">
            <wp:extent cx="4558103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2.AddClientSideLibrar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8609" cy="368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8310" w14:textId="5817B479" w:rsidR="00314270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t>Create Hub class</w:t>
      </w:r>
    </w:p>
    <w:p w14:paraId="20736857" w14:textId="3F32561F" w:rsidR="00187B52" w:rsidRDefault="00187B52" w:rsidP="00187B52">
      <w:r>
        <w:t xml:space="preserve">Create a </w:t>
      </w:r>
      <w:r w:rsidRPr="00683DFC">
        <w:rPr>
          <w:b/>
        </w:rPr>
        <w:t>Hubs</w:t>
      </w:r>
      <w:r>
        <w:t xml:space="preserve"> folder in the project and create a </w:t>
      </w:r>
      <w:proofErr w:type="spellStart"/>
      <w:r w:rsidRPr="00F24E1C">
        <w:rPr>
          <w:rFonts w:ascii="Consolas" w:hAnsi="Consolas"/>
          <w:b/>
        </w:rPr>
        <w:t>ChatH</w:t>
      </w:r>
      <w:r w:rsidR="00683DFC" w:rsidRPr="00F24E1C">
        <w:rPr>
          <w:rFonts w:ascii="Consolas" w:hAnsi="Consolas"/>
          <w:b/>
        </w:rPr>
        <w:t>ub.c</w:t>
      </w:r>
      <w:r w:rsidRPr="00F24E1C">
        <w:rPr>
          <w:rFonts w:ascii="Consolas" w:hAnsi="Consolas"/>
          <w:b/>
        </w:rPr>
        <w:t>s</w:t>
      </w:r>
      <w:proofErr w:type="spellEnd"/>
      <w:r>
        <w:t xml:space="preserve"> class file.</w:t>
      </w:r>
    </w:p>
    <w:p w14:paraId="6910903B" w14:textId="57ACA204" w:rsidR="00B42858" w:rsidRDefault="00B42858" w:rsidP="00B42858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84FDB1B" wp14:editId="0AE1DFDF">
            <wp:extent cx="5238750" cy="17731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3.Cha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2331" cy="1791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04BDF" w14:textId="17558617" w:rsidR="00B42858" w:rsidRPr="00187B52" w:rsidRDefault="00B42858" w:rsidP="00B42858">
      <w:r>
        <w:t xml:space="preserve">The </w:t>
      </w:r>
      <w:proofErr w:type="spellStart"/>
      <w:r w:rsidRPr="00683DFC">
        <w:rPr>
          <w:b/>
        </w:rPr>
        <w:t>ChatHub</w:t>
      </w:r>
      <w:proofErr w:type="spellEnd"/>
      <w:r>
        <w:t xml:space="preserve"> class inherits from the </w:t>
      </w:r>
      <w:proofErr w:type="spellStart"/>
      <w:r w:rsidRPr="00683DFC">
        <w:rPr>
          <w:b/>
        </w:rPr>
        <w:t>SignalR</w:t>
      </w:r>
      <w:proofErr w:type="spellEnd"/>
      <w:r w:rsidRPr="00683DFC">
        <w:rPr>
          <w:b/>
        </w:rPr>
        <w:t xml:space="preserve"> Hub</w:t>
      </w:r>
      <w:r>
        <w:t xml:space="preserve"> class. The </w:t>
      </w:r>
      <w:r w:rsidRPr="00683DFC">
        <w:rPr>
          <w:b/>
        </w:rPr>
        <w:t>Hub</w:t>
      </w:r>
      <w:r>
        <w:t xml:space="preserve"> class manages connections, groups</w:t>
      </w:r>
      <w:r w:rsidR="00865BAB">
        <w:t>,</w:t>
      </w:r>
      <w:r>
        <w:t xml:space="preserve"> and messaging. The </w:t>
      </w:r>
      <w:proofErr w:type="spellStart"/>
      <w:r w:rsidRPr="00683DFC">
        <w:rPr>
          <w:b/>
        </w:rPr>
        <w:t>SendMessage</w:t>
      </w:r>
      <w:proofErr w:type="spellEnd"/>
      <w:r>
        <w:t xml:space="preserve"> method sends the received message to all clients and can be called by any connected client.</w:t>
      </w:r>
    </w:p>
    <w:p w14:paraId="1D1CFD56" w14:textId="73153625" w:rsidR="00207B65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Configuring </w:t>
      </w:r>
      <w:proofErr w:type="spellStart"/>
      <w:r>
        <w:t>SignalR</w:t>
      </w:r>
      <w:proofErr w:type="spellEnd"/>
    </w:p>
    <w:p w14:paraId="4292D706" w14:textId="20606A4A" w:rsidR="00D926EE" w:rsidRDefault="00B42858" w:rsidP="00D926EE">
      <w:r>
        <w:t xml:space="preserve">Configuring </w:t>
      </w:r>
      <w:proofErr w:type="spellStart"/>
      <w:r w:rsidRPr="00683DFC">
        <w:rPr>
          <w:b/>
        </w:rPr>
        <w:t>SignalR</w:t>
      </w:r>
      <w:proofErr w:type="spellEnd"/>
      <w:r>
        <w:t xml:space="preserve"> in our application is </w:t>
      </w:r>
      <w:proofErr w:type="gramStart"/>
      <w:r>
        <w:t>pretty simple</w:t>
      </w:r>
      <w:proofErr w:type="gramEnd"/>
      <w:r>
        <w:t xml:space="preserve">. Go to </w:t>
      </w:r>
      <w:proofErr w:type="spellStart"/>
      <w:r w:rsidRPr="00F24E1C">
        <w:rPr>
          <w:rFonts w:ascii="Consolas" w:hAnsi="Consolas"/>
          <w:b/>
        </w:rPr>
        <w:t>Startup.cs</w:t>
      </w:r>
      <w:proofErr w:type="spellEnd"/>
      <w:r>
        <w:t>:</w:t>
      </w:r>
    </w:p>
    <w:p w14:paraId="777D9D2A" w14:textId="6B6D6DBA" w:rsidR="00B42858" w:rsidRDefault="00B42858" w:rsidP="00B42858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9E7DD06" wp14:editId="7757C3A8">
            <wp:extent cx="4927600" cy="1852022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4.ConfigureServicesAddSignalR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0827" cy="186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6DE8" w14:textId="3BD9B295" w:rsidR="00B42858" w:rsidRDefault="00B42858" w:rsidP="00B42858">
      <w:r>
        <w:t xml:space="preserve">And in </w:t>
      </w:r>
      <w:r w:rsidRPr="00F24E1C">
        <w:rPr>
          <w:rFonts w:ascii="Consolas" w:hAnsi="Consolas"/>
          <w:b/>
        </w:rPr>
        <w:t>Configure</w:t>
      </w:r>
      <w:r w:rsidR="00F24E1C" w:rsidRPr="00F24E1C">
        <w:rPr>
          <w:rFonts w:ascii="Consolas" w:hAnsi="Consolas"/>
          <w:b/>
        </w:rPr>
        <w:t>()</w:t>
      </w:r>
      <w:r w:rsidRPr="00F24E1C">
        <w:rPr>
          <w:rFonts w:cstheme="minorHAnsi"/>
        </w:rPr>
        <w:t xml:space="preserve"> </w:t>
      </w:r>
      <w:r>
        <w:t xml:space="preserve">method we configure </w:t>
      </w:r>
      <w:r w:rsidR="00F24E1C">
        <w:t xml:space="preserve">the </w:t>
      </w:r>
      <w:r>
        <w:t>endpoint:</w:t>
      </w:r>
    </w:p>
    <w:p w14:paraId="300E9205" w14:textId="2167F0ED" w:rsidR="00B42858" w:rsidRDefault="00B42858" w:rsidP="00B42858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B926B65" wp14:editId="51DE1BC6">
            <wp:extent cx="4419827" cy="374669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05.ConfigureChatHubEndpoin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827" cy="37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4D2F2" w14:textId="7C66116F" w:rsidR="00187B52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t>View</w:t>
      </w:r>
    </w:p>
    <w:p w14:paraId="72B7C81B" w14:textId="4D23B411" w:rsidR="00B42858" w:rsidRDefault="00B42858" w:rsidP="00B42858">
      <w:r>
        <w:t xml:space="preserve">Not it’s time for the client-side. Let’s replace the content of </w:t>
      </w:r>
      <w:proofErr w:type="spellStart"/>
      <w:r w:rsidRPr="00F24E1C">
        <w:rPr>
          <w:rFonts w:ascii="Consolas" w:hAnsi="Consolas"/>
          <w:b/>
        </w:rPr>
        <w:t>Index.cshtml</w:t>
      </w:r>
      <w:proofErr w:type="spellEnd"/>
      <w:r>
        <w:t>.</w:t>
      </w:r>
    </w:p>
    <w:p w14:paraId="6DBFDD0B" w14:textId="628DAEF6" w:rsidR="00B42858" w:rsidRDefault="00B42858" w:rsidP="00683DFC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350FBBE5" wp14:editId="38D5BE5B">
            <wp:extent cx="6626225" cy="3101975"/>
            <wp:effectExtent l="0" t="0" r="3175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06.IndexPag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E016F" w14:textId="4A6B10B8" w:rsidR="00683DFC" w:rsidRDefault="00683DFC" w:rsidP="00B42858"/>
    <w:p w14:paraId="086D4CB9" w14:textId="47A18CF1" w:rsidR="00683DFC" w:rsidRDefault="00683DFC" w:rsidP="00B42858"/>
    <w:p w14:paraId="1BA8E753" w14:textId="59C25BAE" w:rsidR="00683DFC" w:rsidRDefault="00683DFC" w:rsidP="00B42858"/>
    <w:p w14:paraId="10440246" w14:textId="5E776827" w:rsidR="00683DFC" w:rsidRDefault="00683DFC" w:rsidP="00B42858"/>
    <w:p w14:paraId="25E38EFD" w14:textId="260B2385" w:rsidR="00683DFC" w:rsidRDefault="00683DFC" w:rsidP="00B42858"/>
    <w:p w14:paraId="145E79B0" w14:textId="77777777" w:rsidR="00683DFC" w:rsidRPr="00B42858" w:rsidRDefault="00683DFC" w:rsidP="00B42858"/>
    <w:p w14:paraId="0F6910E7" w14:textId="71F13CBE" w:rsidR="00187B52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lastRenderedPageBreak/>
        <w:t xml:space="preserve">JavaScript </w:t>
      </w:r>
      <w:r w:rsidR="00C4361E">
        <w:t>c</w:t>
      </w:r>
      <w:r>
        <w:t>ode</w:t>
      </w:r>
    </w:p>
    <w:p w14:paraId="40415B95" w14:textId="462C1D96" w:rsidR="00B42858" w:rsidRPr="00B42858" w:rsidRDefault="00B42858" w:rsidP="00B42858">
      <w:r>
        <w:t xml:space="preserve">Create a </w:t>
      </w:r>
      <w:r w:rsidRPr="00F24E1C">
        <w:rPr>
          <w:rFonts w:ascii="Consolas" w:hAnsi="Consolas"/>
          <w:b/>
        </w:rPr>
        <w:t>chat.js</w:t>
      </w:r>
      <w:r>
        <w:t xml:space="preserve"> file in the </w:t>
      </w:r>
      <w:proofErr w:type="spellStart"/>
      <w:r w:rsidRPr="00683DFC">
        <w:rPr>
          <w:b/>
        </w:rPr>
        <w:t>wwwroot</w:t>
      </w:r>
      <w:proofErr w:type="spellEnd"/>
      <w:r w:rsidRPr="00683DFC">
        <w:rPr>
          <w:b/>
        </w:rPr>
        <w:t>/</w:t>
      </w:r>
      <w:proofErr w:type="spellStart"/>
      <w:r w:rsidRPr="00683DFC">
        <w:rPr>
          <w:b/>
        </w:rPr>
        <w:t>js</w:t>
      </w:r>
      <w:proofErr w:type="spellEnd"/>
      <w:r w:rsidRPr="00683DFC">
        <w:rPr>
          <w:b/>
        </w:rPr>
        <w:t xml:space="preserve"> </w:t>
      </w:r>
      <w:r>
        <w:t>folder.</w:t>
      </w:r>
      <w:r w:rsidR="00F24E1C">
        <w:t xml:space="preserve"> First</w:t>
      </w:r>
      <w:r w:rsidR="00865BAB">
        <w:t>,</w:t>
      </w:r>
      <w:r w:rsidR="00F24E1C">
        <w:t xml:space="preserve"> we initialize a </w:t>
      </w:r>
      <w:proofErr w:type="spellStart"/>
      <w:r w:rsidR="00F24E1C" w:rsidRPr="00F24E1C">
        <w:rPr>
          <w:b/>
        </w:rPr>
        <w:t>SignalR</w:t>
      </w:r>
      <w:proofErr w:type="spellEnd"/>
      <w:r w:rsidR="00F24E1C" w:rsidRPr="00F24E1C">
        <w:rPr>
          <w:b/>
        </w:rPr>
        <w:t xml:space="preserve"> connection</w:t>
      </w:r>
      <w:r w:rsidR="00F24E1C">
        <w:t xml:space="preserve">. When the </w:t>
      </w:r>
      <w:proofErr w:type="gramStart"/>
      <w:r w:rsidR="00F24E1C">
        <w:t>back-end</w:t>
      </w:r>
      <w:proofErr w:type="gramEnd"/>
      <w:r w:rsidR="00F24E1C">
        <w:t xml:space="preserve"> calls the method for </w:t>
      </w:r>
      <w:r w:rsidR="00F24E1C" w:rsidRPr="00F24E1C">
        <w:rPr>
          <w:b/>
        </w:rPr>
        <w:t>receiving</w:t>
      </w:r>
      <w:r w:rsidR="00F24E1C">
        <w:rPr>
          <w:b/>
        </w:rPr>
        <w:t xml:space="preserve"> a</w:t>
      </w:r>
      <w:r w:rsidR="00F24E1C" w:rsidRPr="00F24E1C">
        <w:rPr>
          <w:b/>
        </w:rPr>
        <w:t xml:space="preserve"> message</w:t>
      </w:r>
      <w:r w:rsidR="00F24E1C">
        <w:t xml:space="preserve">, a function will run for </w:t>
      </w:r>
      <w:r w:rsidR="00F24E1C" w:rsidRPr="00F24E1C">
        <w:rPr>
          <w:b/>
        </w:rPr>
        <w:t>showing</w:t>
      </w:r>
      <w:r w:rsidR="00F24E1C">
        <w:t xml:space="preserve"> the sent content on our page. We also have an </w:t>
      </w:r>
      <w:r w:rsidR="00F24E1C" w:rsidRPr="00F24E1C">
        <w:rPr>
          <w:b/>
        </w:rPr>
        <w:t>error handler</w:t>
      </w:r>
      <w:r w:rsidR="00F24E1C">
        <w:t xml:space="preserve"> for catching errors if something is wrong during the connection. Last, we have a function called when we click on </w:t>
      </w:r>
      <w:r w:rsidR="00865BAB">
        <w:t xml:space="preserve">the </w:t>
      </w:r>
      <w:r w:rsidR="00F24E1C" w:rsidRPr="00F24E1C">
        <w:rPr>
          <w:b/>
        </w:rPr>
        <w:t>Send</w:t>
      </w:r>
      <w:r w:rsidR="00F24E1C">
        <w:t xml:space="preserve"> button. The client-side calls the back-end method for </w:t>
      </w:r>
      <w:r w:rsidR="00F24E1C" w:rsidRPr="00F24E1C">
        <w:rPr>
          <w:b/>
        </w:rPr>
        <w:t>sending a message</w:t>
      </w:r>
      <w:r w:rsidR="00F24E1C">
        <w:t xml:space="preserve"> and takes the </w:t>
      </w:r>
      <w:r w:rsidR="00F24E1C" w:rsidRPr="00F24E1C">
        <w:rPr>
          <w:b/>
        </w:rPr>
        <w:t>input values.</w:t>
      </w:r>
    </w:p>
    <w:p w14:paraId="5F68BCCD" w14:textId="162A3AB4" w:rsidR="00B42858" w:rsidRPr="00B42858" w:rsidRDefault="00B42858" w:rsidP="00B42858">
      <w:r>
        <w:rPr>
          <w:noProof/>
          <w:lang w:val="en-GB" w:eastAsia="en-GB"/>
        </w:rPr>
        <w:drawing>
          <wp:inline distT="0" distB="0" distL="0" distR="0" wp14:anchorId="6D1AB92B" wp14:editId="14E2CA6A">
            <wp:extent cx="6540836" cy="426741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06.chatj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836" cy="4267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F3C1" w14:textId="3BF80B48" w:rsidR="00187B52" w:rsidRDefault="00187B52" w:rsidP="004C1125">
      <w:pPr>
        <w:pStyle w:val="Heading2"/>
        <w:numPr>
          <w:ilvl w:val="0"/>
          <w:numId w:val="0"/>
        </w:numPr>
        <w:ind w:left="360" w:hanging="360"/>
      </w:pPr>
      <w:r>
        <w:t xml:space="preserve">Test </w:t>
      </w:r>
      <w:r w:rsidR="00C4361E">
        <w:t>the A</w:t>
      </w:r>
      <w:r>
        <w:t>pplication</w:t>
      </w:r>
    </w:p>
    <w:p w14:paraId="5F173623" w14:textId="478B2EA6" w:rsidR="00187B52" w:rsidRDefault="00B42858" w:rsidP="00187B52">
      <w:r>
        <w:t xml:space="preserve">Now we are ready to test our application. Let’s </w:t>
      </w:r>
      <w:r w:rsidRPr="00683DFC">
        <w:rPr>
          <w:b/>
        </w:rPr>
        <w:t>run the app</w:t>
      </w:r>
      <w:r>
        <w:t xml:space="preserve"> and open </w:t>
      </w:r>
      <w:r w:rsidRPr="00683DFC">
        <w:rPr>
          <w:b/>
        </w:rPr>
        <w:t>2 browser instances</w:t>
      </w:r>
      <w:r w:rsidR="00683DFC">
        <w:rPr>
          <w:b/>
        </w:rPr>
        <w:t xml:space="preserve"> </w:t>
      </w:r>
      <w:r w:rsidR="00683DFC" w:rsidRPr="00683DFC">
        <w:t xml:space="preserve">on the </w:t>
      </w:r>
      <w:r w:rsidR="00683DFC" w:rsidRPr="00683DFC">
        <w:rPr>
          <w:b/>
        </w:rPr>
        <w:t>URL</w:t>
      </w:r>
      <w:r w:rsidR="00683DFC" w:rsidRPr="00683DFC">
        <w:t xml:space="preserve"> of the app</w:t>
      </w:r>
      <w:r w:rsidR="00683DFC">
        <w:t>. Enter</w:t>
      </w:r>
      <w:r>
        <w:t xml:space="preserve"> a </w:t>
      </w:r>
      <w:r w:rsidRPr="00683DFC">
        <w:rPr>
          <w:b/>
        </w:rPr>
        <w:t>Username</w:t>
      </w:r>
      <w:r>
        <w:t xml:space="preserve"> and a </w:t>
      </w:r>
      <w:r w:rsidRPr="00683DFC">
        <w:rPr>
          <w:b/>
        </w:rPr>
        <w:t>Message</w:t>
      </w:r>
      <w:r>
        <w:t xml:space="preserve"> on one of the browsers and send it. Check the other one.</w:t>
      </w:r>
    </w:p>
    <w:p w14:paraId="647F78AC" w14:textId="01487DA2" w:rsidR="00B42858" w:rsidRPr="00187B52" w:rsidRDefault="00B42858" w:rsidP="00187B52">
      <w:r>
        <w:rPr>
          <w:noProof/>
          <w:lang w:val="en-GB" w:eastAsia="en-GB"/>
        </w:rPr>
        <w:drawing>
          <wp:inline distT="0" distB="0" distL="0" distR="0" wp14:anchorId="550871F0" wp14:editId="67D0AD22">
            <wp:extent cx="6626225" cy="1078865"/>
            <wp:effectExtent l="0" t="0" r="3175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08.PeshoHey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7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8B064" w14:textId="5F01AB58" w:rsidR="00017C32" w:rsidRDefault="00B42858" w:rsidP="00D926EE">
      <w:r>
        <w:rPr>
          <w:noProof/>
          <w:lang w:val="en-GB" w:eastAsia="en-GB"/>
        </w:rPr>
        <w:drawing>
          <wp:inline distT="0" distB="0" distL="0" distR="0" wp14:anchorId="6DD5F13A" wp14:editId="05B374C0">
            <wp:extent cx="6626225" cy="1412875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09.PrakashHey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EB4D" w14:textId="596C42EA" w:rsidR="00017C32" w:rsidRDefault="00017C32" w:rsidP="004C1125">
      <w:pPr>
        <w:pStyle w:val="Heading2"/>
        <w:rPr>
          <w:noProof/>
        </w:rPr>
      </w:pPr>
      <w:r>
        <w:rPr>
          <w:noProof/>
        </w:rPr>
        <w:lastRenderedPageBreak/>
        <w:t>Coffee</w:t>
      </w:r>
    </w:p>
    <w:p w14:paraId="5E7248C3" w14:textId="2577CEA6" w:rsidR="004C1125" w:rsidRDefault="004C1125" w:rsidP="004C1125">
      <w:r>
        <w:t>Let’s create</w:t>
      </w:r>
      <w:r w:rsidR="00C4361E">
        <w:t xml:space="preserve"> a</w:t>
      </w:r>
      <w:r>
        <w:t xml:space="preserve"> </w:t>
      </w:r>
      <w:r w:rsidRPr="003F22FA">
        <w:rPr>
          <w:b/>
        </w:rPr>
        <w:t>Coffee Shop</w:t>
      </w:r>
      <w:r w:rsidR="00F24E1C">
        <w:t xml:space="preserve"> for ordering coffee</w:t>
      </w:r>
      <w:r>
        <w:t xml:space="preserve"> and displaying the process </w:t>
      </w:r>
      <w:r w:rsidR="00865BAB">
        <w:t xml:space="preserve">in </w:t>
      </w:r>
      <w:r>
        <w:t>real-time for its delivery.</w:t>
      </w:r>
    </w:p>
    <w:p w14:paraId="11DD293F" w14:textId="661F24DB" w:rsidR="004C1125" w:rsidRDefault="004C1125" w:rsidP="004C1125">
      <w:pPr>
        <w:pStyle w:val="Heading2"/>
        <w:numPr>
          <w:ilvl w:val="0"/>
          <w:numId w:val="0"/>
        </w:numPr>
        <w:ind w:left="360" w:hanging="360"/>
      </w:pPr>
      <w:r>
        <w:t>Project Architecture</w:t>
      </w:r>
    </w:p>
    <w:p w14:paraId="5DF4AC2D" w14:textId="1CDB030B" w:rsidR="004C1125" w:rsidRDefault="004C1125" w:rsidP="004C1125">
      <w:r>
        <w:t xml:space="preserve">Following the first step from the previous exercise, </w:t>
      </w:r>
      <w:r w:rsidRPr="003F22FA">
        <w:rPr>
          <w:b/>
        </w:rPr>
        <w:t xml:space="preserve">create </w:t>
      </w:r>
      <w:r w:rsidR="00865BAB">
        <w:rPr>
          <w:b/>
        </w:rPr>
        <w:t xml:space="preserve">a </w:t>
      </w:r>
      <w:r w:rsidRPr="003F22FA">
        <w:rPr>
          <w:b/>
        </w:rPr>
        <w:t>new project</w:t>
      </w:r>
      <w:r>
        <w:t xml:space="preserve"> (</w:t>
      </w:r>
      <w:proofErr w:type="gramStart"/>
      <w:r>
        <w:t>e.g.</w:t>
      </w:r>
      <w:proofErr w:type="gramEnd"/>
      <w:r>
        <w:t xml:space="preserve"> </w:t>
      </w:r>
      <w:proofErr w:type="spellStart"/>
      <w:r w:rsidRPr="000C73E4">
        <w:rPr>
          <w:rFonts w:cstheme="minorHAnsi"/>
          <w:b/>
        </w:rPr>
        <w:t>CoffeeShop</w:t>
      </w:r>
      <w:proofErr w:type="spellEnd"/>
      <w:r>
        <w:t xml:space="preserve">) and include </w:t>
      </w:r>
      <w:proofErr w:type="spellStart"/>
      <w:r w:rsidRPr="000C73E4">
        <w:rPr>
          <w:rFonts w:cstheme="minorHAnsi"/>
          <w:b/>
        </w:rPr>
        <w:t>SignalR</w:t>
      </w:r>
      <w:proofErr w:type="spellEnd"/>
      <w:r>
        <w:t xml:space="preserve">. Then create folders for our </w:t>
      </w:r>
      <w:r w:rsidRPr="003F22FA">
        <w:rPr>
          <w:b/>
        </w:rPr>
        <w:t>Controllers</w:t>
      </w:r>
      <w:r>
        <w:t xml:space="preserve">, </w:t>
      </w:r>
      <w:r w:rsidRPr="003F22FA">
        <w:rPr>
          <w:b/>
        </w:rPr>
        <w:t>Hubs</w:t>
      </w:r>
      <w:r>
        <w:t xml:space="preserve">, </w:t>
      </w:r>
      <w:r w:rsidRPr="003F22FA">
        <w:rPr>
          <w:b/>
        </w:rPr>
        <w:t>Models</w:t>
      </w:r>
      <w:r w:rsidR="00865BAB">
        <w:rPr>
          <w:b/>
        </w:rPr>
        <w:t>,</w:t>
      </w:r>
      <w:r>
        <w:t xml:space="preserve"> and </w:t>
      </w:r>
      <w:r w:rsidRPr="003F22FA">
        <w:rPr>
          <w:b/>
        </w:rPr>
        <w:t>Services</w:t>
      </w:r>
      <w:r>
        <w:t xml:space="preserve">. </w:t>
      </w:r>
      <w:r w:rsidR="003F22FA">
        <w:t>The</w:t>
      </w:r>
      <w:r>
        <w:t xml:space="preserve"> project should look like this:</w:t>
      </w:r>
    </w:p>
    <w:p w14:paraId="583B83E3" w14:textId="48C70E04" w:rsidR="004C1125" w:rsidRDefault="004C1125" w:rsidP="004C1125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1771833A" wp14:editId="79CFA219">
            <wp:extent cx="1949550" cy="232421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1.ProjectArchitectur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2324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7D61" w14:textId="42B5FE23" w:rsidR="004C1125" w:rsidRDefault="004C1125" w:rsidP="004C1125">
      <w:pPr>
        <w:pStyle w:val="Heading2"/>
        <w:numPr>
          <w:ilvl w:val="0"/>
          <w:numId w:val="0"/>
        </w:numPr>
        <w:ind w:left="360" w:hanging="360"/>
      </w:pPr>
      <w:r>
        <w:t>Models</w:t>
      </w:r>
    </w:p>
    <w:p w14:paraId="5AE36FA3" w14:textId="1D667526" w:rsidR="004C1125" w:rsidRDefault="004C1125" w:rsidP="004C1125">
      <w:r>
        <w:t>Create</w:t>
      </w:r>
      <w:r w:rsidR="003F22FA">
        <w:t xml:space="preserve"> class</w:t>
      </w:r>
      <w:r>
        <w:t xml:space="preserve"> </w:t>
      </w:r>
      <w:proofErr w:type="spellStart"/>
      <w:r w:rsidRPr="003F22FA">
        <w:rPr>
          <w:rFonts w:ascii="Consolas" w:hAnsi="Consolas"/>
          <w:b/>
        </w:rPr>
        <w:t>O</w:t>
      </w:r>
      <w:r w:rsidR="003F22FA" w:rsidRPr="003F22FA">
        <w:rPr>
          <w:rFonts w:ascii="Consolas" w:hAnsi="Consolas"/>
          <w:b/>
        </w:rPr>
        <w:t>rder</w:t>
      </w:r>
      <w:r w:rsidR="00F24E1C">
        <w:rPr>
          <w:rFonts w:ascii="Consolas" w:hAnsi="Consolas"/>
          <w:b/>
        </w:rPr>
        <w:t>.cs</w:t>
      </w:r>
      <w:proofErr w:type="spellEnd"/>
      <w:r w:rsidR="003F22FA">
        <w:t xml:space="preserve"> </w:t>
      </w:r>
      <w:r>
        <w:t xml:space="preserve">holding </w:t>
      </w:r>
      <w:r w:rsidRPr="000C73E4">
        <w:rPr>
          <w:rFonts w:ascii="Consolas" w:hAnsi="Consolas"/>
          <w:b/>
        </w:rPr>
        <w:t>Product</w:t>
      </w:r>
      <w:r>
        <w:t xml:space="preserve"> and</w:t>
      </w:r>
      <w:r w:rsidRPr="000C73E4">
        <w:rPr>
          <w:rFonts w:cstheme="minorHAnsi"/>
          <w:b/>
        </w:rPr>
        <w:t xml:space="preserve"> </w:t>
      </w:r>
      <w:r w:rsidRPr="000C73E4">
        <w:rPr>
          <w:rFonts w:ascii="Consolas" w:hAnsi="Consolas"/>
          <w:b/>
        </w:rPr>
        <w:t>Size</w:t>
      </w:r>
      <w:r>
        <w:t xml:space="preserve"> as </w:t>
      </w:r>
      <w:r w:rsidRPr="000C73E4">
        <w:rPr>
          <w:b/>
        </w:rPr>
        <w:t>strings</w:t>
      </w:r>
      <w:r>
        <w:t xml:space="preserve">. Create another class called </w:t>
      </w:r>
      <w:proofErr w:type="spellStart"/>
      <w:r w:rsidRPr="000C73E4">
        <w:rPr>
          <w:rFonts w:ascii="Consolas" w:hAnsi="Consolas"/>
          <w:b/>
        </w:rPr>
        <w:t>CheckResult</w:t>
      </w:r>
      <w:r w:rsidR="00F24E1C">
        <w:rPr>
          <w:rFonts w:ascii="Consolas" w:hAnsi="Consolas"/>
          <w:b/>
        </w:rPr>
        <w:t>.cs</w:t>
      </w:r>
      <w:proofErr w:type="spellEnd"/>
      <w:r>
        <w:t xml:space="preserve"> which will hold </w:t>
      </w:r>
      <w:r w:rsidR="00003F0D">
        <w:t xml:space="preserve">properties for checking </w:t>
      </w:r>
      <w:r w:rsidR="00003F0D" w:rsidRPr="000C73E4">
        <w:rPr>
          <w:b/>
        </w:rPr>
        <w:t xml:space="preserve">the </w:t>
      </w:r>
      <w:r w:rsidR="00AD66E5" w:rsidRPr="000C73E4">
        <w:rPr>
          <w:b/>
        </w:rPr>
        <w:t xml:space="preserve">state </w:t>
      </w:r>
      <w:r w:rsidR="00AD66E5" w:rsidRPr="000C73E4">
        <w:t xml:space="preserve">of the </w:t>
      </w:r>
      <w:r w:rsidR="00003F0D" w:rsidRPr="000C73E4">
        <w:t>made</w:t>
      </w:r>
      <w:r w:rsidR="00003F0D" w:rsidRPr="000C73E4">
        <w:rPr>
          <w:b/>
        </w:rPr>
        <w:t xml:space="preserve"> order</w:t>
      </w:r>
      <w:r w:rsidR="00003F0D">
        <w:t>.</w:t>
      </w:r>
    </w:p>
    <w:p w14:paraId="64431406" w14:textId="46ABB27F" w:rsidR="00003F0D" w:rsidRPr="004C1125" w:rsidRDefault="00003F0D" w:rsidP="00003F0D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43EB8B87" wp14:editId="55CC9494">
            <wp:extent cx="2749691" cy="1289116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02.CheckResul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691" cy="1289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8AC5A" w14:textId="61F40012" w:rsidR="004C1125" w:rsidRDefault="004C1125" w:rsidP="004C1125">
      <w:pPr>
        <w:pStyle w:val="Heading2"/>
        <w:numPr>
          <w:ilvl w:val="0"/>
          <w:numId w:val="0"/>
        </w:numPr>
        <w:ind w:left="360" w:hanging="360"/>
      </w:pPr>
      <w:r>
        <w:t>Services</w:t>
      </w:r>
    </w:p>
    <w:p w14:paraId="421C46F0" w14:textId="19108E86" w:rsidR="004C1125" w:rsidRDefault="004C1125" w:rsidP="004C1125">
      <w:r>
        <w:t xml:space="preserve">We will have only one </w:t>
      </w:r>
      <w:r w:rsidRPr="000C73E4">
        <w:rPr>
          <w:b/>
        </w:rPr>
        <w:t xml:space="preserve">Service </w:t>
      </w:r>
      <w:r>
        <w:t>for</w:t>
      </w:r>
      <w:r w:rsidR="000C73E4">
        <w:t xml:space="preserve"> the</w:t>
      </w:r>
      <w:r>
        <w:t xml:space="preserve"> </w:t>
      </w:r>
      <w:r w:rsidRPr="000C73E4">
        <w:rPr>
          <w:rFonts w:ascii="Consolas" w:hAnsi="Consolas"/>
          <w:b/>
        </w:rPr>
        <w:t>Orders</w:t>
      </w:r>
      <w:r>
        <w:t xml:space="preserve">. Let’s create </w:t>
      </w:r>
      <w:r w:rsidRPr="00F24E1C">
        <w:rPr>
          <w:b/>
        </w:rPr>
        <w:t>an interface</w:t>
      </w:r>
      <w:r>
        <w:t xml:space="preserve"> holding two methods – </w:t>
      </w:r>
      <w:proofErr w:type="spellStart"/>
      <w:r w:rsidRPr="000C73E4">
        <w:rPr>
          <w:rFonts w:ascii="Consolas" w:hAnsi="Consolas"/>
          <w:b/>
        </w:rPr>
        <w:t>GetUpdate</w:t>
      </w:r>
      <w:proofErr w:type="spellEnd"/>
      <w:r w:rsidR="000C73E4">
        <w:rPr>
          <w:rFonts w:ascii="Consolas" w:hAnsi="Consolas"/>
          <w:b/>
        </w:rPr>
        <w:t>()</w:t>
      </w:r>
      <w:r>
        <w:t xml:space="preserve"> by </w:t>
      </w:r>
      <w:r w:rsidRPr="000C73E4">
        <w:rPr>
          <w:b/>
        </w:rPr>
        <w:t>order’s id</w:t>
      </w:r>
      <w:r>
        <w:t xml:space="preserve"> which returns </w:t>
      </w:r>
      <w:proofErr w:type="spellStart"/>
      <w:r w:rsidRPr="000C73E4">
        <w:rPr>
          <w:rFonts w:ascii="Consolas" w:hAnsi="Consolas"/>
          <w:b/>
        </w:rPr>
        <w:t>CheckResult</w:t>
      </w:r>
      <w:proofErr w:type="spellEnd"/>
      <w:r w:rsidR="000C73E4" w:rsidRPr="000C73E4">
        <w:rPr>
          <w:rFonts w:cstheme="minorHAnsi"/>
        </w:rPr>
        <w:t>,</w:t>
      </w:r>
      <w:r>
        <w:t xml:space="preserve"> and </w:t>
      </w:r>
      <w:proofErr w:type="spellStart"/>
      <w:r w:rsidRPr="000C73E4">
        <w:rPr>
          <w:rFonts w:ascii="Consolas" w:hAnsi="Consolas"/>
          <w:b/>
        </w:rPr>
        <w:t>NewOrder</w:t>
      </w:r>
      <w:proofErr w:type="spellEnd"/>
      <w:r w:rsidR="000C73E4">
        <w:rPr>
          <w:rFonts w:ascii="Consolas" w:hAnsi="Consolas"/>
          <w:b/>
        </w:rPr>
        <w:t>()</w:t>
      </w:r>
      <w:r>
        <w:t xml:space="preserve"> which returns </w:t>
      </w:r>
      <w:r w:rsidR="00865BAB">
        <w:t xml:space="preserve">an </w:t>
      </w:r>
      <w:r w:rsidRPr="000C73E4">
        <w:rPr>
          <w:b/>
        </w:rPr>
        <w:t>integer</w:t>
      </w:r>
      <w:r>
        <w:t>.</w:t>
      </w:r>
    </w:p>
    <w:p w14:paraId="088E03FC" w14:textId="6A720247" w:rsidR="004C1125" w:rsidRDefault="004C1125" w:rsidP="004C1125">
      <w:r>
        <w:t xml:space="preserve">Now it’s time to implement </w:t>
      </w:r>
      <w:proofErr w:type="spellStart"/>
      <w:r w:rsidRPr="000C73E4">
        <w:rPr>
          <w:rFonts w:ascii="Consolas" w:hAnsi="Consolas"/>
          <w:b/>
        </w:rPr>
        <w:t>OrderService</w:t>
      </w:r>
      <w:r w:rsidR="0095155E">
        <w:rPr>
          <w:rFonts w:ascii="Consolas" w:hAnsi="Consolas"/>
          <w:b/>
        </w:rPr>
        <w:t>.cs</w:t>
      </w:r>
      <w:proofErr w:type="spellEnd"/>
      <w:r>
        <w:t>.</w:t>
      </w:r>
      <w:r w:rsidR="00C4361E">
        <w:t xml:space="preserve"> Here we will have an </w:t>
      </w:r>
      <w:r w:rsidR="00C4361E" w:rsidRPr="004A4B1D">
        <w:rPr>
          <w:b/>
        </w:rPr>
        <w:t>array of strings</w:t>
      </w:r>
      <w:r w:rsidR="00C4361E">
        <w:t xml:space="preserve"> holding the steps of making the ordered coffee and delivering it. We will also have a </w:t>
      </w:r>
      <w:r w:rsidR="00C4361E" w:rsidRPr="004A4B1D">
        <w:rPr>
          <w:rFonts w:ascii="Consolas" w:hAnsi="Consolas"/>
          <w:b/>
        </w:rPr>
        <w:t>Random</w:t>
      </w:r>
      <w:r w:rsidR="004A4B1D" w:rsidRPr="004A4B1D">
        <w:rPr>
          <w:rFonts w:cstheme="minorHAnsi"/>
          <w:b/>
        </w:rPr>
        <w:t xml:space="preserve"> </w:t>
      </w:r>
      <w:r w:rsidR="004A4B1D" w:rsidRPr="004A4B1D">
        <w:rPr>
          <w:rFonts w:cstheme="minorHAnsi"/>
        </w:rPr>
        <w:t>object</w:t>
      </w:r>
      <w:r w:rsidR="00C4361E">
        <w:t xml:space="preserve"> </w:t>
      </w:r>
      <w:r w:rsidR="00865BAB">
        <w:t>to</w:t>
      </w:r>
      <w:r w:rsidR="00C4361E">
        <w:t xml:space="preserve"> mimic the process duration of each step and </w:t>
      </w:r>
      <w:r w:rsidR="00865BAB">
        <w:t xml:space="preserve">a </w:t>
      </w:r>
      <w:r w:rsidR="00C4361E" w:rsidRPr="004A4B1D">
        <w:rPr>
          <w:rFonts w:ascii="Consolas" w:hAnsi="Consolas"/>
          <w:b/>
        </w:rPr>
        <w:t>List</w:t>
      </w:r>
      <w:r w:rsidR="00C4361E">
        <w:t xml:space="preserve"> of </w:t>
      </w:r>
      <w:r w:rsidR="004A4B1D" w:rsidRPr="004A4B1D">
        <w:rPr>
          <w:b/>
        </w:rPr>
        <w:t>indexes</w:t>
      </w:r>
      <w:r w:rsidR="004A4B1D">
        <w:t xml:space="preserve"> which will help us to access the </w:t>
      </w:r>
      <w:proofErr w:type="gramStart"/>
      <w:r w:rsidR="004A4B1D">
        <w:t>current status</w:t>
      </w:r>
      <w:proofErr w:type="gramEnd"/>
      <w:r w:rsidR="004A4B1D">
        <w:t xml:space="preserve"> of the </w:t>
      </w:r>
      <w:r w:rsidR="004A4B1D" w:rsidRPr="004A4B1D">
        <w:rPr>
          <w:rFonts w:ascii="Consolas" w:hAnsi="Consolas"/>
          <w:b/>
        </w:rPr>
        <w:t>Order</w:t>
      </w:r>
      <w:r w:rsidR="004A4B1D">
        <w:t>.</w:t>
      </w:r>
    </w:p>
    <w:p w14:paraId="45CEF350" w14:textId="4E76FD2F" w:rsidR="004C1125" w:rsidRDefault="00003F0D" w:rsidP="00003F0D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278FBCDD" wp14:editId="1EEFA5BF">
            <wp:extent cx="3492679" cy="403880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03.OrderServic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4038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BD9E7" w14:textId="43B3D71B" w:rsidR="00003F0D" w:rsidRDefault="0095155E" w:rsidP="00003F0D">
      <w:r>
        <w:t xml:space="preserve">In </w:t>
      </w:r>
      <w:proofErr w:type="spellStart"/>
      <w:r w:rsidR="00003F0D" w:rsidRPr="0095155E">
        <w:rPr>
          <w:rFonts w:ascii="Consolas" w:hAnsi="Consolas"/>
          <w:b/>
        </w:rPr>
        <w:t>GetUpdate</w:t>
      </w:r>
      <w:proofErr w:type="spellEnd"/>
      <w:r w:rsidRPr="0095155E">
        <w:rPr>
          <w:rFonts w:ascii="Consolas" w:hAnsi="Consolas"/>
          <w:b/>
        </w:rPr>
        <w:t>()</w:t>
      </w:r>
      <w:r>
        <w:t xml:space="preserve"> method</w:t>
      </w:r>
      <w:r w:rsidR="00003F0D">
        <w:t xml:space="preserve"> </w:t>
      </w:r>
      <w:r>
        <w:t xml:space="preserve">we set some milliseconds for </w:t>
      </w:r>
      <w:r w:rsidRPr="0095155E">
        <w:rPr>
          <w:b/>
        </w:rPr>
        <w:t>pausing</w:t>
      </w:r>
      <w:r>
        <w:t xml:space="preserve"> just to mimic the process of ordering. We create an </w:t>
      </w:r>
      <w:r w:rsidRPr="0095155E">
        <w:rPr>
          <w:b/>
        </w:rPr>
        <w:t>index</w:t>
      </w:r>
      <w:r>
        <w:t xml:space="preserve">, taking the </w:t>
      </w:r>
      <w:r w:rsidRPr="0095155E">
        <w:rPr>
          <w:b/>
        </w:rPr>
        <w:t>order id</w:t>
      </w:r>
      <w:r>
        <w:t xml:space="preserve"> and subtracting it with one. We take </w:t>
      </w:r>
      <w:r w:rsidR="00865BAB">
        <w:t xml:space="preserve">a </w:t>
      </w:r>
      <w:r w:rsidRPr="0095155E">
        <w:rPr>
          <w:b/>
        </w:rPr>
        <w:t>random number</w:t>
      </w:r>
      <w:r>
        <w:t xml:space="preserve"> </w:t>
      </w:r>
      <w:r w:rsidRPr="000975F5">
        <w:rPr>
          <w:b/>
        </w:rPr>
        <w:t>in the range of the array elements</w:t>
      </w:r>
      <w:r>
        <w:t xml:space="preserve"> and when it’s equal to 2 we check if </w:t>
      </w:r>
      <w:r w:rsidRPr="000975F5">
        <w:rPr>
          <w:b/>
        </w:rPr>
        <w:t>the length of the status array</w:t>
      </w:r>
      <w:r>
        <w:t xml:space="preserve"> is more than</w:t>
      </w:r>
      <w:r w:rsidR="000975F5">
        <w:t xml:space="preserve"> the </w:t>
      </w:r>
      <w:r w:rsidR="000975F5" w:rsidRPr="000975F5">
        <w:rPr>
          <w:b/>
        </w:rPr>
        <w:t>index</w:t>
      </w:r>
      <w:r>
        <w:t xml:space="preserve">. If it is, we create a </w:t>
      </w:r>
      <w:r w:rsidRPr="000975F5">
        <w:rPr>
          <w:b/>
        </w:rPr>
        <w:t xml:space="preserve">new </w:t>
      </w:r>
      <w:proofErr w:type="spellStart"/>
      <w:r w:rsidRPr="000975F5">
        <w:rPr>
          <w:b/>
        </w:rPr>
        <w:t>CheckResult</w:t>
      </w:r>
      <w:proofErr w:type="spellEnd"/>
      <w:r>
        <w:t xml:space="preserve">. </w:t>
      </w:r>
      <w:r w:rsidR="000975F5">
        <w:t xml:space="preserve">We set </w:t>
      </w:r>
      <w:r w:rsidR="000975F5" w:rsidRPr="000975F5">
        <w:rPr>
          <w:rFonts w:ascii="Consolas" w:hAnsi="Consolas"/>
          <w:b/>
        </w:rPr>
        <w:t>New</w:t>
      </w:r>
      <w:r w:rsidR="000975F5">
        <w:t xml:space="preserve"> to </w:t>
      </w:r>
      <w:r w:rsidR="000975F5" w:rsidRPr="000975F5">
        <w:rPr>
          <w:rFonts w:ascii="Consolas" w:hAnsi="Consolas"/>
          <w:b/>
        </w:rPr>
        <w:t>true</w:t>
      </w:r>
      <w:r>
        <w:t xml:space="preserve">, we take </w:t>
      </w:r>
      <w:r w:rsidR="00865BAB">
        <w:t xml:space="preserve">a </w:t>
      </w:r>
      <w:r w:rsidRPr="000975F5">
        <w:rPr>
          <w:b/>
        </w:rPr>
        <w:t>new message</w:t>
      </w:r>
      <w:r>
        <w:t xml:space="preserve"> from our </w:t>
      </w:r>
      <w:r w:rsidRPr="000975F5">
        <w:rPr>
          <w:b/>
        </w:rPr>
        <w:t>status array</w:t>
      </w:r>
      <w:r>
        <w:t xml:space="preserve"> using the index</w:t>
      </w:r>
      <w:r w:rsidR="000975F5">
        <w:t xml:space="preserve"> as our </w:t>
      </w:r>
      <w:r w:rsidR="000975F5" w:rsidRPr="000975F5">
        <w:rPr>
          <w:rFonts w:ascii="Consolas" w:hAnsi="Consolas"/>
          <w:b/>
        </w:rPr>
        <w:t>Update</w:t>
      </w:r>
      <w:r>
        <w:t xml:space="preserve">, and we set </w:t>
      </w:r>
      <w:r w:rsidR="000975F5">
        <w:rPr>
          <w:rFonts w:ascii="Consolas" w:hAnsi="Consolas"/>
          <w:b/>
        </w:rPr>
        <w:t>F</w:t>
      </w:r>
      <w:r w:rsidRPr="000975F5">
        <w:rPr>
          <w:rFonts w:ascii="Consolas" w:hAnsi="Consolas"/>
          <w:b/>
        </w:rPr>
        <w:t>inished</w:t>
      </w:r>
      <w:r>
        <w:t xml:space="preserve"> to be </w:t>
      </w:r>
      <w:r w:rsidRPr="000975F5">
        <w:rPr>
          <w:b/>
        </w:rPr>
        <w:t>true</w:t>
      </w:r>
      <w:r>
        <w:t xml:space="preserve"> if the </w:t>
      </w:r>
      <w:r w:rsidR="000975F5">
        <w:rPr>
          <w:b/>
        </w:rPr>
        <w:t>length</w:t>
      </w:r>
      <w:r w:rsidRPr="000975F5">
        <w:rPr>
          <w:b/>
        </w:rPr>
        <w:t xml:space="preserve"> of the status messages</w:t>
      </w:r>
      <w:r>
        <w:t xml:space="preserve"> and our </w:t>
      </w:r>
      <w:r w:rsidRPr="000975F5">
        <w:rPr>
          <w:b/>
        </w:rPr>
        <w:t xml:space="preserve">index </w:t>
      </w:r>
      <w:r>
        <w:t xml:space="preserve">are </w:t>
      </w:r>
      <w:r w:rsidRPr="000975F5">
        <w:rPr>
          <w:b/>
        </w:rPr>
        <w:t>equal</w:t>
      </w:r>
      <w:r>
        <w:t>. Next</w:t>
      </w:r>
      <w:r w:rsidR="00865BAB">
        <w:t>,</w:t>
      </w:r>
      <w:r>
        <w:t xml:space="preserve"> we increment the index on </w:t>
      </w:r>
      <w:r w:rsidRPr="000975F5">
        <w:rPr>
          <w:rFonts w:ascii="Consolas" w:hAnsi="Consolas"/>
          <w:b/>
        </w:rPr>
        <w:t>orderId-1</w:t>
      </w:r>
      <w:r>
        <w:t xml:space="preserve"> and </w:t>
      </w:r>
      <w:r w:rsidRPr="000975F5">
        <w:rPr>
          <w:b/>
        </w:rPr>
        <w:t>return the result</w:t>
      </w:r>
      <w:r>
        <w:t xml:space="preserve">. </w:t>
      </w:r>
      <w:r w:rsidR="00865BAB">
        <w:t>T</w:t>
      </w:r>
      <w:r>
        <w:t>his method is our logic for changing the status of the order.</w:t>
      </w:r>
    </w:p>
    <w:p w14:paraId="1677DBD8" w14:textId="0E2F417D" w:rsidR="00003F0D" w:rsidRDefault="00003F0D" w:rsidP="00003F0D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15069031" wp14:editId="2DEF23E4">
            <wp:extent cx="4191215" cy="387369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04.GetUpdate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215" cy="387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772FF" w14:textId="2B380800" w:rsidR="00003F0D" w:rsidRDefault="000C73E4" w:rsidP="00003F0D">
      <w:r w:rsidRPr="000C73E4">
        <w:rPr>
          <w:rFonts w:cstheme="minorHAnsi"/>
        </w:rPr>
        <w:t xml:space="preserve">In </w:t>
      </w:r>
      <w:proofErr w:type="spellStart"/>
      <w:r w:rsidR="00003F0D" w:rsidRPr="000C73E4">
        <w:rPr>
          <w:rFonts w:ascii="Consolas" w:hAnsi="Consolas"/>
          <w:b/>
        </w:rPr>
        <w:t>NewOrder</w:t>
      </w:r>
      <w:proofErr w:type="spellEnd"/>
      <w:r w:rsidRPr="000C73E4">
        <w:rPr>
          <w:rFonts w:ascii="Consolas" w:hAnsi="Consolas"/>
          <w:b/>
        </w:rPr>
        <w:t>()</w:t>
      </w:r>
      <w:r w:rsidR="00003F0D">
        <w:t xml:space="preserve"> metho</w:t>
      </w:r>
      <w:r>
        <w:t xml:space="preserve">d we </w:t>
      </w:r>
      <w:r w:rsidR="000975F5">
        <w:t xml:space="preserve">simply </w:t>
      </w:r>
      <w:r w:rsidRPr="001E1E2A">
        <w:rPr>
          <w:b/>
        </w:rPr>
        <w:t>add 0</w:t>
      </w:r>
      <w:r>
        <w:t xml:space="preserve"> and </w:t>
      </w:r>
      <w:r w:rsidRPr="001E1E2A">
        <w:rPr>
          <w:b/>
        </w:rPr>
        <w:t>return indexes</w:t>
      </w:r>
      <w:r>
        <w:t xml:space="preserve"> </w:t>
      </w:r>
      <w:r w:rsidRPr="000C73E4">
        <w:rPr>
          <w:b/>
        </w:rPr>
        <w:t>Count</w:t>
      </w:r>
      <w:r>
        <w:t>.</w:t>
      </w:r>
    </w:p>
    <w:p w14:paraId="1F97B3FB" w14:textId="3EE86A49" w:rsidR="001E1E2A" w:rsidRDefault="001E1E2A" w:rsidP="001E1E2A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75423B59" wp14:editId="52862C7F">
            <wp:extent cx="3314870" cy="96525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NewOrder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4870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8151E" w14:textId="4A38E7D4" w:rsidR="00003F0D" w:rsidRDefault="00003F0D" w:rsidP="00003F0D">
      <w:pPr>
        <w:pStyle w:val="Heading2"/>
        <w:numPr>
          <w:ilvl w:val="0"/>
          <w:numId w:val="0"/>
        </w:numPr>
        <w:ind w:left="360" w:hanging="360"/>
      </w:pPr>
      <w:r>
        <w:t>Hubs</w:t>
      </w:r>
    </w:p>
    <w:p w14:paraId="6C9862A4" w14:textId="491C8BB4" w:rsidR="000C73E4" w:rsidRDefault="00003F0D" w:rsidP="00003F0D">
      <w:r>
        <w:t xml:space="preserve">We will also have one hub – </w:t>
      </w:r>
      <w:proofErr w:type="spellStart"/>
      <w:r w:rsidRPr="000C73E4">
        <w:rPr>
          <w:rFonts w:ascii="Consolas" w:hAnsi="Consolas"/>
          <w:b/>
        </w:rPr>
        <w:t>CoffeeHub</w:t>
      </w:r>
      <w:r w:rsidR="0095155E">
        <w:rPr>
          <w:rFonts w:ascii="Consolas" w:hAnsi="Consolas"/>
          <w:b/>
        </w:rPr>
        <w:t>.cs</w:t>
      </w:r>
      <w:proofErr w:type="spellEnd"/>
      <w:r>
        <w:t>.</w:t>
      </w:r>
      <w:r w:rsidR="004A4B1D">
        <w:t xml:space="preserve"> Inside we will have one method – </w:t>
      </w:r>
      <w:proofErr w:type="spellStart"/>
      <w:r w:rsidR="004A4B1D" w:rsidRPr="004A4B1D">
        <w:rPr>
          <w:rFonts w:ascii="Consolas" w:hAnsi="Consolas"/>
          <w:b/>
        </w:rPr>
        <w:t>GetUpdateForOrder</w:t>
      </w:r>
      <w:proofErr w:type="spellEnd"/>
      <w:r w:rsidR="004A4B1D" w:rsidRPr="004A4B1D">
        <w:rPr>
          <w:rFonts w:ascii="Consolas" w:hAnsi="Consolas"/>
          <w:b/>
        </w:rPr>
        <w:t>()</w:t>
      </w:r>
      <w:r w:rsidR="004A4B1D">
        <w:t xml:space="preserve">, which will be called </w:t>
      </w:r>
      <w:r w:rsidR="00865BAB">
        <w:t>o</w:t>
      </w:r>
      <w:r w:rsidR="004A4B1D">
        <w:t>n our client-side.</w:t>
      </w:r>
      <w:r w:rsidR="000975F5">
        <w:t xml:space="preserve"> Inside while the order hasn’t </w:t>
      </w:r>
      <w:proofErr w:type="gramStart"/>
      <w:r w:rsidR="000975F5">
        <w:t>finished</w:t>
      </w:r>
      <w:proofErr w:type="gramEnd"/>
      <w:r w:rsidR="000975F5">
        <w:t xml:space="preserve"> we use Service’s </w:t>
      </w:r>
      <w:proofErr w:type="spellStart"/>
      <w:r w:rsidR="000975F5" w:rsidRPr="000975F5">
        <w:rPr>
          <w:rFonts w:ascii="Consolas" w:hAnsi="Consolas"/>
          <w:b/>
        </w:rPr>
        <w:t>GetUpdate</w:t>
      </w:r>
      <w:proofErr w:type="spellEnd"/>
      <w:r w:rsidR="000975F5" w:rsidRPr="000975F5">
        <w:rPr>
          <w:rFonts w:ascii="Consolas" w:hAnsi="Consolas"/>
          <w:b/>
        </w:rPr>
        <w:t>()</w:t>
      </w:r>
      <w:r w:rsidR="000975F5">
        <w:t xml:space="preserve"> and if the result is </w:t>
      </w:r>
      <w:r w:rsidR="000975F5" w:rsidRPr="000975F5">
        <w:rPr>
          <w:b/>
        </w:rPr>
        <w:t>New</w:t>
      </w:r>
      <w:r w:rsidR="000975F5">
        <w:t xml:space="preserve"> we send </w:t>
      </w:r>
      <w:proofErr w:type="spellStart"/>
      <w:r w:rsidR="000975F5" w:rsidRPr="000975F5">
        <w:rPr>
          <w:b/>
        </w:rPr>
        <w:t>ReceiveOrderUpdate</w:t>
      </w:r>
      <w:proofErr w:type="spellEnd"/>
      <w:r w:rsidR="000975F5">
        <w:t xml:space="preserve"> method. When the order is </w:t>
      </w:r>
      <w:proofErr w:type="gramStart"/>
      <w:r w:rsidR="000975F5">
        <w:t>finished</w:t>
      </w:r>
      <w:proofErr w:type="gramEnd"/>
      <w:r w:rsidR="000975F5">
        <w:t xml:space="preserve"> we send </w:t>
      </w:r>
      <w:r w:rsidR="00865BAB">
        <w:t xml:space="preserve">it </w:t>
      </w:r>
      <w:r w:rsidR="000975F5">
        <w:t xml:space="preserve">to the client-side method </w:t>
      </w:r>
      <w:r w:rsidR="000975F5" w:rsidRPr="000975F5">
        <w:rPr>
          <w:b/>
        </w:rPr>
        <w:t>Finished.</w:t>
      </w:r>
    </w:p>
    <w:p w14:paraId="5C23CF36" w14:textId="7447BC2A" w:rsidR="00003F0D" w:rsidRDefault="00003F0D" w:rsidP="00003F0D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7F0A83C0" wp14:editId="6C2DEA6B">
            <wp:extent cx="6626225" cy="4295775"/>
            <wp:effectExtent l="0" t="0" r="317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05.CoffeeHub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9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D027F" w14:textId="098B6508" w:rsidR="00003F0D" w:rsidRDefault="00003F0D" w:rsidP="00003F0D">
      <w:pPr>
        <w:pStyle w:val="Heading2"/>
        <w:numPr>
          <w:ilvl w:val="0"/>
          <w:numId w:val="0"/>
        </w:numPr>
        <w:ind w:left="360" w:hanging="360"/>
      </w:pPr>
      <w:r>
        <w:t>Controllers</w:t>
      </w:r>
    </w:p>
    <w:p w14:paraId="78207992" w14:textId="1D494A41" w:rsidR="00003F0D" w:rsidRDefault="000C73E4" w:rsidP="00003F0D">
      <w:r>
        <w:t xml:space="preserve">In </w:t>
      </w:r>
      <w:proofErr w:type="spellStart"/>
      <w:r w:rsidR="00003F0D" w:rsidRPr="000C73E4">
        <w:rPr>
          <w:rFonts w:ascii="Consolas" w:hAnsi="Consolas"/>
          <w:b/>
        </w:rPr>
        <w:t>CoffeeController</w:t>
      </w:r>
      <w:proofErr w:type="spellEnd"/>
      <w:r>
        <w:t xml:space="preserve"> we will need the </w:t>
      </w:r>
      <w:r w:rsidRPr="000C73E4">
        <w:rPr>
          <w:b/>
        </w:rPr>
        <w:t>Order Service</w:t>
      </w:r>
      <w:r>
        <w:t xml:space="preserve"> and the </w:t>
      </w:r>
      <w:r w:rsidRPr="000C73E4">
        <w:rPr>
          <w:b/>
        </w:rPr>
        <w:t>Coffee Hub</w:t>
      </w:r>
      <w:r>
        <w:t>.</w:t>
      </w:r>
    </w:p>
    <w:p w14:paraId="3EF33D6F" w14:textId="4D9CA792" w:rsidR="000C73E4" w:rsidRDefault="000C73E4" w:rsidP="00003F0D">
      <w:r>
        <w:t xml:space="preserve">The </w:t>
      </w:r>
      <w:proofErr w:type="spellStart"/>
      <w:r w:rsidRPr="000C73E4">
        <w:rPr>
          <w:rFonts w:ascii="Consolas" w:hAnsi="Consolas"/>
          <w:b/>
        </w:rPr>
        <w:t>OrderCoffee</w:t>
      </w:r>
      <w:proofErr w:type="spellEnd"/>
      <w:r w:rsidRPr="000C73E4">
        <w:rPr>
          <w:rFonts w:ascii="Consolas" w:hAnsi="Consolas"/>
          <w:b/>
        </w:rPr>
        <w:t>()</w:t>
      </w:r>
      <w:r>
        <w:t xml:space="preserve"> </w:t>
      </w:r>
      <w:r w:rsidR="004A4B1D">
        <w:t xml:space="preserve">method is the </w:t>
      </w:r>
      <w:r w:rsidR="004A4B1D" w:rsidRPr="004A4B1D">
        <w:rPr>
          <w:b/>
        </w:rPr>
        <w:t>Post</w:t>
      </w:r>
      <w:r w:rsidR="004A4B1D">
        <w:t xml:space="preserve"> method called when we submit an order. It takes the </w:t>
      </w:r>
      <w:r w:rsidR="004A4B1D" w:rsidRPr="004A4B1D">
        <w:rPr>
          <w:b/>
        </w:rPr>
        <w:t>input parameters</w:t>
      </w:r>
      <w:r w:rsidR="004A4B1D">
        <w:t>, send</w:t>
      </w:r>
      <w:r w:rsidR="00865BAB">
        <w:t>s</w:t>
      </w:r>
      <w:r w:rsidR="004A4B1D">
        <w:t xml:space="preserve"> them to </w:t>
      </w:r>
      <w:r w:rsidR="004A4B1D" w:rsidRPr="004A4B1D">
        <w:rPr>
          <w:b/>
        </w:rPr>
        <w:t>the server-side</w:t>
      </w:r>
      <w:r w:rsidR="004A4B1D">
        <w:t xml:space="preserve">, creates </w:t>
      </w:r>
      <w:r w:rsidR="004A4B1D" w:rsidRPr="004A4B1D">
        <w:rPr>
          <w:b/>
        </w:rPr>
        <w:t>New Order</w:t>
      </w:r>
      <w:r w:rsidR="00865BAB">
        <w:rPr>
          <w:b/>
        </w:rPr>
        <w:t>,</w:t>
      </w:r>
      <w:r w:rsidR="004A4B1D">
        <w:t xml:space="preserve"> and returns </w:t>
      </w:r>
      <w:r w:rsidR="00865BAB">
        <w:t xml:space="preserve">the </w:t>
      </w:r>
      <w:r w:rsidR="004A4B1D">
        <w:t xml:space="preserve">status code </w:t>
      </w:r>
      <w:r w:rsidR="004A4B1D" w:rsidRPr="004A4B1D">
        <w:rPr>
          <w:b/>
        </w:rPr>
        <w:t>Accepted</w:t>
      </w:r>
      <w:r w:rsidR="004A4B1D">
        <w:t>.</w:t>
      </w:r>
    </w:p>
    <w:p w14:paraId="4D8389F8" w14:textId="57841260" w:rsidR="00AD66E5" w:rsidRDefault="00AD66E5" w:rsidP="000C73E4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98872A5" wp14:editId="36512DAD">
            <wp:extent cx="5061210" cy="1155759"/>
            <wp:effectExtent l="0" t="0" r="635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06.ControllerOrderCoffee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1210" cy="1155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42D99" w14:textId="38056CD7" w:rsidR="00003F0D" w:rsidRDefault="00003F0D" w:rsidP="00AD66E5">
      <w:pPr>
        <w:pStyle w:val="Heading2"/>
        <w:numPr>
          <w:ilvl w:val="0"/>
          <w:numId w:val="0"/>
        </w:numPr>
        <w:ind w:left="360" w:hanging="360"/>
      </w:pPr>
      <w:r>
        <w:t xml:space="preserve">Configuring </w:t>
      </w:r>
      <w:proofErr w:type="spellStart"/>
      <w:r>
        <w:t>SignalR</w:t>
      </w:r>
      <w:proofErr w:type="spellEnd"/>
    </w:p>
    <w:p w14:paraId="432D5151" w14:textId="0DD559AB" w:rsidR="00AD66E5" w:rsidRDefault="000C73E4" w:rsidP="00AD66E5">
      <w:r>
        <w:t xml:space="preserve">Before configuring </w:t>
      </w:r>
      <w:proofErr w:type="spellStart"/>
      <w:r w:rsidRPr="000C73E4">
        <w:rPr>
          <w:rFonts w:ascii="Consolas" w:hAnsi="Consolas"/>
          <w:b/>
        </w:rPr>
        <w:t>StartUp.cs</w:t>
      </w:r>
      <w:proofErr w:type="spellEnd"/>
      <w:r>
        <w:t xml:space="preserve">, let’s install the NuGet package </w:t>
      </w:r>
      <w:proofErr w:type="spellStart"/>
      <w:r w:rsidRPr="000C73E4">
        <w:rPr>
          <w:b/>
        </w:rPr>
        <w:t>Microsoft.AspNetCore.SignalR.Protocols.MessagePack</w:t>
      </w:r>
      <w:proofErr w:type="spellEnd"/>
      <w:r>
        <w:t xml:space="preserve">. It will </w:t>
      </w:r>
      <w:r w:rsidR="004A4B1D">
        <w:t xml:space="preserve">enable us the </w:t>
      </w:r>
      <w:proofErr w:type="spellStart"/>
      <w:r w:rsidR="004A4B1D" w:rsidRPr="000975F5">
        <w:rPr>
          <w:b/>
        </w:rPr>
        <w:t>MessagePack</w:t>
      </w:r>
      <w:proofErr w:type="spellEnd"/>
      <w:r w:rsidR="004A4B1D">
        <w:t xml:space="preserve"> protocol for </w:t>
      </w:r>
      <w:proofErr w:type="spellStart"/>
      <w:r w:rsidR="004A4B1D" w:rsidRPr="000975F5">
        <w:rPr>
          <w:b/>
        </w:rPr>
        <w:t>SignalR</w:t>
      </w:r>
      <w:proofErr w:type="spellEnd"/>
      <w:r w:rsidR="004A4B1D">
        <w:t>.</w:t>
      </w:r>
    </w:p>
    <w:p w14:paraId="24D0368E" w14:textId="6D2BD7E4" w:rsidR="00AD66E5" w:rsidRPr="00AD66E5" w:rsidRDefault="00AD66E5" w:rsidP="00AD66E5">
      <w:pPr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46064355" wp14:editId="0A65C03E">
            <wp:extent cx="5442230" cy="3708591"/>
            <wp:effectExtent l="0" t="0" r="635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07.StartUp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230" cy="370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7F229" w14:textId="354C0A50" w:rsidR="00003F0D" w:rsidRDefault="00003F0D" w:rsidP="00003F0D">
      <w:pPr>
        <w:pStyle w:val="Heading2"/>
        <w:numPr>
          <w:ilvl w:val="0"/>
          <w:numId w:val="0"/>
        </w:numPr>
        <w:ind w:left="360" w:hanging="360"/>
      </w:pPr>
      <w:r>
        <w:t>View</w:t>
      </w:r>
    </w:p>
    <w:p w14:paraId="4134784D" w14:textId="6FA23B5A" w:rsidR="00AD66E5" w:rsidRDefault="000C73E4" w:rsidP="00AD66E5">
      <w:r>
        <w:t>Create</w:t>
      </w:r>
      <w:r w:rsidR="00C04669">
        <w:t xml:space="preserve"> an</w:t>
      </w:r>
      <w:r>
        <w:t xml:space="preserve"> </w:t>
      </w:r>
      <w:r w:rsidRPr="00C04669">
        <w:rPr>
          <w:b/>
        </w:rPr>
        <w:t>HTML</w:t>
      </w:r>
      <w:r>
        <w:t xml:space="preserve"> file called </w:t>
      </w:r>
      <w:r w:rsidRPr="00C04669">
        <w:rPr>
          <w:rFonts w:ascii="Consolas" w:hAnsi="Consolas"/>
          <w:b/>
        </w:rPr>
        <w:t>index</w:t>
      </w:r>
      <w:r>
        <w:t xml:space="preserve"> in </w:t>
      </w:r>
      <w:proofErr w:type="spellStart"/>
      <w:r w:rsidRPr="00C04669">
        <w:rPr>
          <w:b/>
        </w:rPr>
        <w:t>wwwroot</w:t>
      </w:r>
      <w:proofErr w:type="spellEnd"/>
      <w:r>
        <w:t xml:space="preserve"> folder. </w:t>
      </w:r>
      <w:r w:rsidR="00AD66E5">
        <w:t xml:space="preserve">Import </w:t>
      </w:r>
      <w:r w:rsidR="00AD66E5" w:rsidRPr="00E16D22">
        <w:rPr>
          <w:b/>
        </w:rPr>
        <w:t>bootstrap</w:t>
      </w:r>
      <w:r w:rsidR="00AD66E5">
        <w:t xml:space="preserve"> </w:t>
      </w:r>
      <w:r w:rsidR="00E16D22">
        <w:t xml:space="preserve">stylesheet </w:t>
      </w:r>
      <w:r w:rsidR="00AD66E5">
        <w:t xml:space="preserve">and </w:t>
      </w:r>
      <w:proofErr w:type="spellStart"/>
      <w:r w:rsidR="00AD66E5" w:rsidRPr="00E16D22">
        <w:rPr>
          <w:b/>
        </w:rPr>
        <w:t>signal</w:t>
      </w:r>
      <w:r w:rsidR="00C04669" w:rsidRPr="00E16D22">
        <w:rPr>
          <w:b/>
        </w:rPr>
        <w:t>r</w:t>
      </w:r>
      <w:proofErr w:type="spellEnd"/>
      <w:r w:rsidR="00E16D22">
        <w:t xml:space="preserve"> script</w:t>
      </w:r>
      <w:r w:rsidR="00C04669">
        <w:t>. Also</w:t>
      </w:r>
      <w:r w:rsidR="00865BAB">
        <w:t>,</w:t>
      </w:r>
      <w:r w:rsidR="00C04669">
        <w:t xml:space="preserve"> you can import </w:t>
      </w:r>
      <w:r w:rsidR="00C04669" w:rsidRPr="0095155E">
        <w:rPr>
          <w:rFonts w:ascii="Consolas" w:hAnsi="Consolas"/>
          <w:b/>
        </w:rPr>
        <w:t>coffee.js</w:t>
      </w:r>
      <w:r w:rsidR="00C04669">
        <w:t xml:space="preserve"> file </w:t>
      </w:r>
      <w:r w:rsidR="00E16D22">
        <w:t xml:space="preserve">from </w:t>
      </w:r>
      <w:proofErr w:type="spellStart"/>
      <w:r w:rsidR="00E16D22" w:rsidRPr="00E16D22">
        <w:rPr>
          <w:b/>
        </w:rPr>
        <w:t>wwwroot</w:t>
      </w:r>
      <w:proofErr w:type="spellEnd"/>
      <w:r w:rsidR="00E16D22" w:rsidRPr="00E16D22">
        <w:rPr>
          <w:b/>
        </w:rPr>
        <w:t>/</w:t>
      </w:r>
      <w:proofErr w:type="spellStart"/>
      <w:r w:rsidR="00E16D22" w:rsidRPr="00E16D22">
        <w:rPr>
          <w:b/>
        </w:rPr>
        <w:t>js</w:t>
      </w:r>
      <w:proofErr w:type="spellEnd"/>
      <w:r w:rsidR="00E16D22">
        <w:t xml:space="preserve"> </w:t>
      </w:r>
      <w:r w:rsidR="00C04669">
        <w:t>which we will implement in the next step. The body should look something like this:</w:t>
      </w:r>
    </w:p>
    <w:p w14:paraId="71A1CD1A" w14:textId="5A0FCE01" w:rsidR="00AD66E5" w:rsidRPr="00AD66E5" w:rsidRDefault="00AD66E5" w:rsidP="00AD66E5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2B5ED681" wp14:editId="0D0ADB7B">
            <wp:extent cx="6626225" cy="4193540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08.Index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9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FC0FD" w14:textId="7C4B19BE" w:rsidR="00003F0D" w:rsidRDefault="00003F0D" w:rsidP="00003F0D">
      <w:pPr>
        <w:pStyle w:val="Heading2"/>
        <w:numPr>
          <w:ilvl w:val="0"/>
          <w:numId w:val="0"/>
        </w:numPr>
        <w:ind w:left="360" w:hanging="360"/>
      </w:pPr>
      <w:r>
        <w:lastRenderedPageBreak/>
        <w:t>JavaScript Code</w:t>
      </w:r>
    </w:p>
    <w:p w14:paraId="6827823C" w14:textId="53C0E151" w:rsidR="002118B0" w:rsidRPr="0075607A" w:rsidRDefault="0075607A" w:rsidP="002118B0">
      <w:pPr>
        <w:rPr>
          <w:lang w:val="bg-BG"/>
        </w:rPr>
      </w:pPr>
      <w:r>
        <w:rPr>
          <w:lang w:val="en-GB"/>
        </w:rPr>
        <w:t xml:space="preserve">In </w:t>
      </w:r>
      <w:r w:rsidRPr="0075607A">
        <w:rPr>
          <w:rFonts w:ascii="Consolas" w:hAnsi="Consolas"/>
          <w:b/>
          <w:lang w:val="en-GB"/>
        </w:rPr>
        <w:t>coffee.js</w:t>
      </w:r>
      <w:r>
        <w:rPr>
          <w:lang w:val="en-GB"/>
        </w:rPr>
        <w:t xml:space="preserve"> we create a </w:t>
      </w:r>
      <w:r w:rsidRPr="0075607A">
        <w:rPr>
          <w:b/>
          <w:lang w:val="en-GB"/>
        </w:rPr>
        <w:t>connection</w:t>
      </w:r>
      <w:r>
        <w:rPr>
          <w:lang w:val="en-GB"/>
        </w:rPr>
        <w:t>. By receiv</w:t>
      </w:r>
      <w:r w:rsidR="00865BAB">
        <w:rPr>
          <w:lang w:val="en-GB"/>
        </w:rPr>
        <w:t>ing</w:t>
      </w:r>
      <w:r>
        <w:rPr>
          <w:lang w:val="en-GB"/>
        </w:rPr>
        <w:t xml:space="preserve"> methods from the </w:t>
      </w:r>
      <w:proofErr w:type="gramStart"/>
      <w:r>
        <w:rPr>
          <w:lang w:val="en-GB"/>
        </w:rPr>
        <w:t>back-end</w:t>
      </w:r>
      <w:proofErr w:type="gramEnd"/>
      <w:r>
        <w:rPr>
          <w:lang w:val="en-GB"/>
        </w:rPr>
        <w:t xml:space="preserve"> we change our </w:t>
      </w:r>
      <w:r w:rsidRPr="0075607A">
        <w:rPr>
          <w:b/>
          <w:lang w:val="en-GB"/>
        </w:rPr>
        <w:t>HTML</w:t>
      </w:r>
      <w:r>
        <w:rPr>
          <w:lang w:val="en-GB"/>
        </w:rPr>
        <w:t xml:space="preserve">. If we have </w:t>
      </w:r>
      <w:proofErr w:type="spellStart"/>
      <w:r w:rsidRPr="0075607A">
        <w:rPr>
          <w:b/>
          <w:lang w:val="en-GB"/>
        </w:rPr>
        <w:t>ReceiveOrderUpdate</w:t>
      </w:r>
      <w:proofErr w:type="spellEnd"/>
      <w:r>
        <w:rPr>
          <w:lang w:val="en-GB"/>
        </w:rPr>
        <w:t xml:space="preserve"> it means that our order is </w:t>
      </w:r>
      <w:proofErr w:type="gramStart"/>
      <w:r w:rsidRPr="0075607A">
        <w:rPr>
          <w:b/>
          <w:lang w:val="en-GB"/>
        </w:rPr>
        <w:t>updated</w:t>
      </w:r>
      <w:proofErr w:type="gramEnd"/>
      <w:r>
        <w:rPr>
          <w:lang w:val="en-GB"/>
        </w:rPr>
        <w:t xml:space="preserve"> and we </w:t>
      </w:r>
      <w:r w:rsidRPr="0075607A">
        <w:rPr>
          <w:lang w:val="en-GB"/>
        </w:rPr>
        <w:t>can</w:t>
      </w:r>
      <w:r w:rsidRPr="0075607A">
        <w:rPr>
          <w:b/>
          <w:lang w:val="en-GB"/>
        </w:rPr>
        <w:t xml:space="preserve"> display the status of the order</w:t>
      </w:r>
      <w:r>
        <w:rPr>
          <w:lang w:val="en-GB"/>
        </w:rPr>
        <w:t xml:space="preserve">. If we have a </w:t>
      </w:r>
      <w:r>
        <w:rPr>
          <w:b/>
          <w:lang w:val="en-GB"/>
        </w:rPr>
        <w:t>n</w:t>
      </w:r>
      <w:r w:rsidRPr="0075607A">
        <w:rPr>
          <w:b/>
          <w:lang w:val="en-GB"/>
        </w:rPr>
        <w:t xml:space="preserve">ew </w:t>
      </w:r>
      <w:proofErr w:type="gramStart"/>
      <w:r>
        <w:rPr>
          <w:b/>
          <w:lang w:val="en-GB"/>
        </w:rPr>
        <w:t>o</w:t>
      </w:r>
      <w:r w:rsidRPr="0075607A">
        <w:rPr>
          <w:b/>
          <w:lang w:val="en-GB"/>
        </w:rPr>
        <w:t>rder</w:t>
      </w:r>
      <w:proofErr w:type="gramEnd"/>
      <w:r>
        <w:rPr>
          <w:lang w:val="en-GB"/>
        </w:rPr>
        <w:t xml:space="preserve"> we can display </w:t>
      </w:r>
      <w:r w:rsidRPr="0075607A">
        <w:rPr>
          <w:b/>
          <w:lang w:val="en-GB"/>
        </w:rPr>
        <w:t>what is ordered</w:t>
      </w:r>
      <w:r>
        <w:rPr>
          <w:lang w:val="en-GB"/>
        </w:rPr>
        <w:t xml:space="preserve">. And if the order is </w:t>
      </w:r>
      <w:proofErr w:type="gramStart"/>
      <w:r w:rsidRPr="0075607A">
        <w:rPr>
          <w:b/>
          <w:lang w:val="en-GB"/>
        </w:rPr>
        <w:t>finished</w:t>
      </w:r>
      <w:proofErr w:type="gramEnd"/>
      <w:r>
        <w:rPr>
          <w:lang w:val="en-GB"/>
        </w:rPr>
        <w:t xml:space="preserve"> we can </w:t>
      </w:r>
      <w:r w:rsidRPr="0075607A">
        <w:rPr>
          <w:b/>
          <w:lang w:val="en-GB"/>
        </w:rPr>
        <w:t>stop the connection</w:t>
      </w:r>
      <w:r>
        <w:rPr>
          <w:lang w:val="en-GB"/>
        </w:rPr>
        <w:t>.</w:t>
      </w:r>
    </w:p>
    <w:p w14:paraId="6FDE6F7C" w14:textId="775B727B" w:rsidR="00AD66E5" w:rsidRDefault="00AD66E5" w:rsidP="00AD66E5">
      <w:r>
        <w:rPr>
          <w:noProof/>
          <w:lang w:val="en-GB" w:eastAsia="en-GB"/>
        </w:rPr>
        <w:drawing>
          <wp:inline distT="0" distB="0" distL="0" distR="0" wp14:anchorId="301669BA" wp14:editId="122AC0A2">
            <wp:extent cx="6394779" cy="3562533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09.CoffeeJS0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4779" cy="3562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3C69B" w14:textId="5CE93540" w:rsidR="00C04669" w:rsidRDefault="00E52B9E" w:rsidP="00AD66E5">
      <w:r>
        <w:t>Next</w:t>
      </w:r>
      <w:r w:rsidR="00865BAB">
        <w:t>,</w:t>
      </w:r>
      <w:r>
        <w:t xml:space="preserve"> we </w:t>
      </w:r>
      <w:proofErr w:type="gramStart"/>
      <w:r>
        <w:t>have to</w:t>
      </w:r>
      <w:proofErr w:type="gramEnd"/>
      <w:r>
        <w:t xml:space="preserve"> </w:t>
      </w:r>
      <w:r w:rsidRPr="00DF3446">
        <w:rPr>
          <w:b/>
        </w:rPr>
        <w:t>listen</w:t>
      </w:r>
      <w:r w:rsidR="00865BAB">
        <w:rPr>
          <w:b/>
        </w:rPr>
        <w:t xml:space="preserve"> to</w:t>
      </w:r>
      <w:r>
        <w:t xml:space="preserve"> our </w:t>
      </w:r>
      <w:r w:rsidRPr="00DF3446">
        <w:rPr>
          <w:b/>
        </w:rPr>
        <w:t>submit button</w:t>
      </w:r>
      <w:r>
        <w:t xml:space="preserve"> and when it’s clicked to take the input values for </w:t>
      </w:r>
      <w:r w:rsidRPr="00E52B9E">
        <w:rPr>
          <w:b/>
        </w:rPr>
        <w:t>product</w:t>
      </w:r>
      <w:r>
        <w:t xml:space="preserve"> and </w:t>
      </w:r>
      <w:r w:rsidRPr="00E52B9E">
        <w:rPr>
          <w:b/>
        </w:rPr>
        <w:t>size</w:t>
      </w:r>
      <w:r>
        <w:t xml:space="preserve"> and send them to our </w:t>
      </w:r>
      <w:r w:rsidRPr="00DF3446">
        <w:rPr>
          <w:b/>
        </w:rPr>
        <w:t xml:space="preserve">post method </w:t>
      </w:r>
      <w:r>
        <w:t xml:space="preserve">as </w:t>
      </w:r>
      <w:r w:rsidRPr="00DF3446">
        <w:rPr>
          <w:b/>
        </w:rPr>
        <w:t>JSON object</w:t>
      </w:r>
      <w:r w:rsidR="00865BAB">
        <w:rPr>
          <w:b/>
        </w:rPr>
        <w:t>s</w:t>
      </w:r>
      <w:r>
        <w:t xml:space="preserve">. Then we invoke the </w:t>
      </w:r>
      <w:proofErr w:type="spellStart"/>
      <w:r w:rsidRPr="00E52B9E">
        <w:rPr>
          <w:rFonts w:ascii="Consolas" w:hAnsi="Consolas"/>
          <w:b/>
        </w:rPr>
        <w:t>GetUpdateForOrder</w:t>
      </w:r>
      <w:proofErr w:type="spellEnd"/>
      <w:r>
        <w:t xml:space="preserve"> method.</w:t>
      </w:r>
    </w:p>
    <w:p w14:paraId="1D2A4644" w14:textId="138BBC9F" w:rsidR="00AD66E5" w:rsidRPr="00AD66E5" w:rsidRDefault="00AD66E5" w:rsidP="00AD66E5">
      <w:r>
        <w:rPr>
          <w:noProof/>
          <w:lang w:val="en-GB" w:eastAsia="en-GB"/>
        </w:rPr>
        <w:drawing>
          <wp:inline distT="0" distB="0" distL="0" distR="0" wp14:anchorId="72CFED3C" wp14:editId="1EDE01C3">
            <wp:extent cx="4616687" cy="260998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09.CoffeeJS02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6687" cy="2609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C6390" w14:textId="0507C66F" w:rsidR="00003F0D" w:rsidRDefault="00003F0D" w:rsidP="00003F0D">
      <w:pPr>
        <w:pStyle w:val="Heading2"/>
        <w:numPr>
          <w:ilvl w:val="0"/>
          <w:numId w:val="0"/>
        </w:numPr>
        <w:ind w:left="360" w:hanging="360"/>
      </w:pPr>
      <w:r>
        <w:t xml:space="preserve">Test </w:t>
      </w:r>
      <w:r w:rsidR="00C04669">
        <w:t>the A</w:t>
      </w:r>
      <w:r>
        <w:t>pplication</w:t>
      </w:r>
    </w:p>
    <w:p w14:paraId="5CB3E7C9" w14:textId="3EC14853" w:rsidR="00C04669" w:rsidRDefault="00C04669" w:rsidP="00C04669">
      <w:r>
        <w:t xml:space="preserve">Now we are ready to test our application. Let’s </w:t>
      </w:r>
      <w:r w:rsidRPr="00683DFC">
        <w:rPr>
          <w:b/>
        </w:rPr>
        <w:t>run the app</w:t>
      </w:r>
      <w:r>
        <w:t xml:space="preserve"> and enter a </w:t>
      </w:r>
      <w:r>
        <w:rPr>
          <w:b/>
        </w:rPr>
        <w:t>C</w:t>
      </w:r>
      <w:r w:rsidRPr="00C04669">
        <w:rPr>
          <w:b/>
        </w:rPr>
        <w:t>offee</w:t>
      </w:r>
      <w:r>
        <w:t xml:space="preserve"> and a </w:t>
      </w:r>
      <w:r>
        <w:rPr>
          <w:b/>
        </w:rPr>
        <w:t>S</w:t>
      </w:r>
      <w:r w:rsidRPr="00C04669">
        <w:rPr>
          <w:b/>
        </w:rPr>
        <w:t>ize</w:t>
      </w:r>
      <w:r>
        <w:t xml:space="preserve">. By clicking </w:t>
      </w:r>
      <w:r w:rsidRPr="00C04669">
        <w:rPr>
          <w:b/>
        </w:rPr>
        <w:t>Submit</w:t>
      </w:r>
      <w:r>
        <w:t xml:space="preserve"> button we can see the whole process </w:t>
      </w:r>
      <w:r w:rsidR="0075607A">
        <w:t xml:space="preserve">for </w:t>
      </w:r>
      <w:r>
        <w:t xml:space="preserve">delivering our ordered coffee. </w:t>
      </w:r>
      <w:r>
        <w:rPr>
          <w:rFonts w:ascii="Segoe UI Emoji" w:eastAsia="Segoe UI Emoji" w:hAnsi="Segoe UI Emoji" w:cs="Segoe UI Emoji"/>
        </w:rPr>
        <w:t>😊</w:t>
      </w:r>
    </w:p>
    <w:p w14:paraId="75ACC448" w14:textId="77777777" w:rsidR="00C04669" w:rsidRPr="00C04669" w:rsidRDefault="00C04669" w:rsidP="00C04669"/>
    <w:p w14:paraId="70E00812" w14:textId="7EA96419" w:rsidR="007D233E" w:rsidRPr="00D926EE" w:rsidRDefault="00AD66E5" w:rsidP="00AD66E5">
      <w:r>
        <w:rPr>
          <w:noProof/>
          <w:lang w:val="en-GB" w:eastAsia="en-GB"/>
        </w:rPr>
        <w:lastRenderedPageBreak/>
        <w:drawing>
          <wp:inline distT="0" distB="0" distL="0" distR="0" wp14:anchorId="0F3F0EA7" wp14:editId="1F85C552">
            <wp:extent cx="6626225" cy="194627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10.CoffeShopTest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D233E" w:rsidRPr="00D926EE" w:rsidSect="009254B7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60575" w14:textId="77777777" w:rsidR="00850CCC" w:rsidRDefault="00850CCC" w:rsidP="008068A2">
      <w:pPr>
        <w:spacing w:after="0" w:line="240" w:lineRule="auto"/>
      </w:pPr>
      <w:r>
        <w:separator/>
      </w:r>
    </w:p>
  </w:endnote>
  <w:endnote w:type="continuationSeparator" w:id="0">
    <w:p w14:paraId="63BE3181" w14:textId="77777777" w:rsidR="00850CCC" w:rsidRDefault="00850C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22CFA" w14:textId="77777777" w:rsidR="00F30497" w:rsidRDefault="00F304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13A96" w14:textId="02FCA7EA" w:rsidR="00D31500" w:rsidRPr="00F30497" w:rsidRDefault="00F30497" w:rsidP="00F304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3BBCB6" wp14:editId="7AC375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63C58" w14:textId="77777777" w:rsidR="00F30497" w:rsidRPr="002C539D" w:rsidRDefault="00F30497" w:rsidP="00F304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3BBCB6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h1qyQX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76163C58" w14:textId="77777777" w:rsidR="00F30497" w:rsidRPr="002C539D" w:rsidRDefault="00F30497" w:rsidP="00F304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781571F" wp14:editId="77F823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5E46B" w14:textId="77777777" w:rsidR="00F30497" w:rsidRPr="002C539D" w:rsidRDefault="00F30497" w:rsidP="00F304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8E8BECE" w14:textId="77777777" w:rsidR="00F30497" w:rsidRPr="00596AA5" w:rsidRDefault="00F30497" w:rsidP="00F304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CA7D2" wp14:editId="38EF0BF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AD30E" wp14:editId="456F8F2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D2FD64" wp14:editId="304FD0B4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064809" wp14:editId="69062F0C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47DEE4" wp14:editId="393E959D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E7822" wp14:editId="2D5390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E91FF6" wp14:editId="7F7C0A9D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B018C1" wp14:editId="02B2775D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99D6B2" wp14:editId="0FCE2F14">
                                <wp:extent cx="180000" cy="180000"/>
                                <wp:effectExtent l="0" t="0" r="0" b="0"/>
                                <wp:docPr id="34" name="Picture 3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81571F" id="Text Box 27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3VkiE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E15E46B" w14:textId="77777777" w:rsidR="00F30497" w:rsidRPr="002C539D" w:rsidRDefault="00F30497" w:rsidP="00F304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8E8BECE" w14:textId="77777777" w:rsidR="00F30497" w:rsidRPr="00596AA5" w:rsidRDefault="00F30497" w:rsidP="00F304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CA7D2" wp14:editId="38EF0BF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AAD30E" wp14:editId="456F8F2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D2FD64" wp14:editId="304FD0B4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064809" wp14:editId="69062F0C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47DEE4" wp14:editId="393E959D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FE7822" wp14:editId="2D5390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E91FF6" wp14:editId="7F7C0A9D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B018C1" wp14:editId="02B2775D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99D6B2" wp14:editId="0FCE2F14">
                          <wp:extent cx="180000" cy="180000"/>
                          <wp:effectExtent l="0" t="0" r="0" b="0"/>
                          <wp:docPr id="34" name="Picture 3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5729916" wp14:editId="186787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6D4A6FE" wp14:editId="3717397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C61F28" id="Straight Connector 28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1UxkN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1043FE2" wp14:editId="6B1376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F0D686" w14:textId="77777777" w:rsidR="00F30497" w:rsidRPr="00596AA5" w:rsidRDefault="00F30497" w:rsidP="00F304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043FE2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3F0D686" w14:textId="77777777" w:rsidR="00F30497" w:rsidRPr="00596AA5" w:rsidRDefault="00F30497" w:rsidP="00F304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842DD" w14:textId="77777777" w:rsidR="00F30497" w:rsidRDefault="00F304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0B03DC" w14:textId="77777777" w:rsidR="00850CCC" w:rsidRDefault="00850CCC" w:rsidP="008068A2">
      <w:pPr>
        <w:spacing w:after="0" w:line="240" w:lineRule="auto"/>
      </w:pPr>
      <w:r>
        <w:separator/>
      </w:r>
    </w:p>
  </w:footnote>
  <w:footnote w:type="continuationSeparator" w:id="0">
    <w:p w14:paraId="5F416310" w14:textId="77777777" w:rsidR="00850CCC" w:rsidRDefault="00850C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FBE8" w14:textId="77777777" w:rsidR="00F30497" w:rsidRDefault="00F304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25A8" w14:textId="77777777" w:rsidR="00D31500" w:rsidRDefault="00D31500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79580" w14:textId="77777777" w:rsidR="00F30497" w:rsidRDefault="00F30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42693"/>
    <w:multiLevelType w:val="hybridMultilevel"/>
    <w:tmpl w:val="EF4CD7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84633"/>
    <w:multiLevelType w:val="hybridMultilevel"/>
    <w:tmpl w:val="33222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C0MDQ1MDYwNDFT0lEKTi0uzszPAykwqgUA+15rMywAAAA="/>
  </w:docVars>
  <w:rsids>
    <w:rsidRoot w:val="008068A2"/>
    <w:rsid w:val="00001558"/>
    <w:rsid w:val="00002C1C"/>
    <w:rsid w:val="00002C31"/>
    <w:rsid w:val="00003F0D"/>
    <w:rsid w:val="00007044"/>
    <w:rsid w:val="00010516"/>
    <w:rsid w:val="00013D35"/>
    <w:rsid w:val="00015C73"/>
    <w:rsid w:val="00017722"/>
    <w:rsid w:val="00017C3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5A00"/>
    <w:rsid w:val="00086727"/>
    <w:rsid w:val="00086E9A"/>
    <w:rsid w:val="00093509"/>
    <w:rsid w:val="00095547"/>
    <w:rsid w:val="000975F5"/>
    <w:rsid w:val="000A2F0C"/>
    <w:rsid w:val="000A2FA9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401A"/>
    <w:rsid w:val="000C5F5D"/>
    <w:rsid w:val="000C63F2"/>
    <w:rsid w:val="000C716F"/>
    <w:rsid w:val="000C7389"/>
    <w:rsid w:val="000C73E4"/>
    <w:rsid w:val="000D0D1D"/>
    <w:rsid w:val="000D14DB"/>
    <w:rsid w:val="000D4B9D"/>
    <w:rsid w:val="000D4D8C"/>
    <w:rsid w:val="000D5E1D"/>
    <w:rsid w:val="000D6294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3F1"/>
    <w:rsid w:val="00132552"/>
    <w:rsid w:val="001361E4"/>
    <w:rsid w:val="00136202"/>
    <w:rsid w:val="0014017B"/>
    <w:rsid w:val="00142A2D"/>
    <w:rsid w:val="00142C75"/>
    <w:rsid w:val="00143D0D"/>
    <w:rsid w:val="00146333"/>
    <w:rsid w:val="00146506"/>
    <w:rsid w:val="00147BC7"/>
    <w:rsid w:val="00150336"/>
    <w:rsid w:val="00155101"/>
    <w:rsid w:val="00160A70"/>
    <w:rsid w:val="001619DF"/>
    <w:rsid w:val="00164CDC"/>
    <w:rsid w:val="00164F05"/>
    <w:rsid w:val="00167CF1"/>
    <w:rsid w:val="00171021"/>
    <w:rsid w:val="00176876"/>
    <w:rsid w:val="001778A0"/>
    <w:rsid w:val="0018031E"/>
    <w:rsid w:val="00180ECE"/>
    <w:rsid w:val="00181C18"/>
    <w:rsid w:val="001832AB"/>
    <w:rsid w:val="00183A2C"/>
    <w:rsid w:val="001843B7"/>
    <w:rsid w:val="001847AC"/>
    <w:rsid w:val="0018743E"/>
    <w:rsid w:val="00187B52"/>
    <w:rsid w:val="0019279D"/>
    <w:rsid w:val="0019297A"/>
    <w:rsid w:val="00196335"/>
    <w:rsid w:val="001A1677"/>
    <w:rsid w:val="001A43F3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E1161"/>
    <w:rsid w:val="001E1E2A"/>
    <w:rsid w:val="001E20FB"/>
    <w:rsid w:val="001E3FEF"/>
    <w:rsid w:val="001E53EE"/>
    <w:rsid w:val="001E57FA"/>
    <w:rsid w:val="001E5853"/>
    <w:rsid w:val="001E5B90"/>
    <w:rsid w:val="001F12B5"/>
    <w:rsid w:val="001F3C79"/>
    <w:rsid w:val="001F503D"/>
    <w:rsid w:val="001F591A"/>
    <w:rsid w:val="001F5D18"/>
    <w:rsid w:val="001F5F6E"/>
    <w:rsid w:val="001F7A8D"/>
    <w:rsid w:val="001F7FD2"/>
    <w:rsid w:val="00200409"/>
    <w:rsid w:val="00201FFC"/>
    <w:rsid w:val="00202447"/>
    <w:rsid w:val="00202683"/>
    <w:rsid w:val="00206B9D"/>
    <w:rsid w:val="00207B65"/>
    <w:rsid w:val="002118B0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61F3"/>
    <w:rsid w:val="0023734F"/>
    <w:rsid w:val="00241C78"/>
    <w:rsid w:val="00244E2C"/>
    <w:rsid w:val="00246119"/>
    <w:rsid w:val="00246F0E"/>
    <w:rsid w:val="00247B04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7222"/>
    <w:rsid w:val="00350757"/>
    <w:rsid w:val="00352A11"/>
    <w:rsid w:val="003562B5"/>
    <w:rsid w:val="00357FA7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23B1"/>
    <w:rsid w:val="003E3283"/>
    <w:rsid w:val="003E355F"/>
    <w:rsid w:val="003E36D5"/>
    <w:rsid w:val="003E3A02"/>
    <w:rsid w:val="003E46C9"/>
    <w:rsid w:val="003E4983"/>
    <w:rsid w:val="003E49FA"/>
    <w:rsid w:val="003E6930"/>
    <w:rsid w:val="003E6BFB"/>
    <w:rsid w:val="003E6C57"/>
    <w:rsid w:val="003F1864"/>
    <w:rsid w:val="003F22FA"/>
    <w:rsid w:val="003F281C"/>
    <w:rsid w:val="003F2E92"/>
    <w:rsid w:val="003F32F1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63B1"/>
    <w:rsid w:val="00497EC7"/>
    <w:rsid w:val="004A0A85"/>
    <w:rsid w:val="004A4B1D"/>
    <w:rsid w:val="004A7426"/>
    <w:rsid w:val="004A7E77"/>
    <w:rsid w:val="004B105F"/>
    <w:rsid w:val="004B2EB3"/>
    <w:rsid w:val="004B7DC6"/>
    <w:rsid w:val="004C1125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7718"/>
    <w:rsid w:val="00553CCB"/>
    <w:rsid w:val="00556D9E"/>
    <w:rsid w:val="00557E37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6F7"/>
    <w:rsid w:val="00617EDA"/>
    <w:rsid w:val="00620DF4"/>
    <w:rsid w:val="00621741"/>
    <w:rsid w:val="0062243A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3DFC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0F08"/>
    <w:rsid w:val="006B2C54"/>
    <w:rsid w:val="006B5213"/>
    <w:rsid w:val="006B6254"/>
    <w:rsid w:val="006C0D30"/>
    <w:rsid w:val="006C7D08"/>
    <w:rsid w:val="006D239A"/>
    <w:rsid w:val="006D24A7"/>
    <w:rsid w:val="006D3308"/>
    <w:rsid w:val="006D63FA"/>
    <w:rsid w:val="006D6C8B"/>
    <w:rsid w:val="006D764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4004A"/>
    <w:rsid w:val="00741368"/>
    <w:rsid w:val="00746414"/>
    <w:rsid w:val="00746607"/>
    <w:rsid w:val="00750565"/>
    <w:rsid w:val="007519F8"/>
    <w:rsid w:val="00751DCA"/>
    <w:rsid w:val="00753ADA"/>
    <w:rsid w:val="00754469"/>
    <w:rsid w:val="0075564F"/>
    <w:rsid w:val="0075607A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922"/>
    <w:rsid w:val="00785258"/>
    <w:rsid w:val="00790694"/>
    <w:rsid w:val="00791F02"/>
    <w:rsid w:val="0079324A"/>
    <w:rsid w:val="00794EEE"/>
    <w:rsid w:val="00795CEA"/>
    <w:rsid w:val="00796300"/>
    <w:rsid w:val="007A224F"/>
    <w:rsid w:val="007A2AA0"/>
    <w:rsid w:val="007A5CD9"/>
    <w:rsid w:val="007A635E"/>
    <w:rsid w:val="007A6F96"/>
    <w:rsid w:val="007B0926"/>
    <w:rsid w:val="007B724E"/>
    <w:rsid w:val="007B757B"/>
    <w:rsid w:val="007C0068"/>
    <w:rsid w:val="007C25C7"/>
    <w:rsid w:val="007C29AC"/>
    <w:rsid w:val="007C2C37"/>
    <w:rsid w:val="007C3974"/>
    <w:rsid w:val="007C3E81"/>
    <w:rsid w:val="007D233E"/>
    <w:rsid w:val="007D32F4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6B37"/>
    <w:rsid w:val="00850CCC"/>
    <w:rsid w:val="008535E7"/>
    <w:rsid w:val="00853BFD"/>
    <w:rsid w:val="00855A87"/>
    <w:rsid w:val="00856928"/>
    <w:rsid w:val="0086112F"/>
    <w:rsid w:val="0086130C"/>
    <w:rsid w:val="00861625"/>
    <w:rsid w:val="008617B5"/>
    <w:rsid w:val="0086436B"/>
    <w:rsid w:val="00865BA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B83"/>
    <w:rsid w:val="008C3B65"/>
    <w:rsid w:val="008C4E3B"/>
    <w:rsid w:val="008C5930"/>
    <w:rsid w:val="008C78FF"/>
    <w:rsid w:val="008C7D5E"/>
    <w:rsid w:val="008C7E47"/>
    <w:rsid w:val="008D281B"/>
    <w:rsid w:val="008D2BD3"/>
    <w:rsid w:val="008D7B59"/>
    <w:rsid w:val="008D7FE5"/>
    <w:rsid w:val="008E6CF3"/>
    <w:rsid w:val="008E721F"/>
    <w:rsid w:val="008E7244"/>
    <w:rsid w:val="008F202C"/>
    <w:rsid w:val="008F5B43"/>
    <w:rsid w:val="008F5FDB"/>
    <w:rsid w:val="009001D5"/>
    <w:rsid w:val="009006EF"/>
    <w:rsid w:val="0090115B"/>
    <w:rsid w:val="00901E6F"/>
    <w:rsid w:val="00902112"/>
    <w:rsid w:val="00902297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287"/>
    <w:rsid w:val="0095155E"/>
    <w:rsid w:val="00951F62"/>
    <w:rsid w:val="00955691"/>
    <w:rsid w:val="00960192"/>
    <w:rsid w:val="00960431"/>
    <w:rsid w:val="00961157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661A"/>
    <w:rsid w:val="00996B5C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DAC"/>
    <w:rsid w:val="00A415DC"/>
    <w:rsid w:val="00A41B3F"/>
    <w:rsid w:val="00A42A22"/>
    <w:rsid w:val="00A43BCE"/>
    <w:rsid w:val="00A45A89"/>
    <w:rsid w:val="00A47F12"/>
    <w:rsid w:val="00A50770"/>
    <w:rsid w:val="00A51973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D66E5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2858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F6"/>
    <w:rsid w:val="00B62005"/>
    <w:rsid w:val="00B62ED0"/>
    <w:rsid w:val="00B63DED"/>
    <w:rsid w:val="00B64802"/>
    <w:rsid w:val="00B704E0"/>
    <w:rsid w:val="00B71AE8"/>
    <w:rsid w:val="00B804B5"/>
    <w:rsid w:val="00B81170"/>
    <w:rsid w:val="00B81351"/>
    <w:rsid w:val="00B858B9"/>
    <w:rsid w:val="00B87D6A"/>
    <w:rsid w:val="00B90218"/>
    <w:rsid w:val="00B90FEA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AFD"/>
    <w:rsid w:val="00BE0541"/>
    <w:rsid w:val="00BE1741"/>
    <w:rsid w:val="00BE1F0D"/>
    <w:rsid w:val="00BE435C"/>
    <w:rsid w:val="00BE5208"/>
    <w:rsid w:val="00BE553B"/>
    <w:rsid w:val="00BE7A03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669"/>
    <w:rsid w:val="00C0490B"/>
    <w:rsid w:val="00C06B2E"/>
    <w:rsid w:val="00C07904"/>
    <w:rsid w:val="00C07912"/>
    <w:rsid w:val="00C14929"/>
    <w:rsid w:val="00C14C80"/>
    <w:rsid w:val="00C15CB7"/>
    <w:rsid w:val="00C1740E"/>
    <w:rsid w:val="00C21D78"/>
    <w:rsid w:val="00C251E8"/>
    <w:rsid w:val="00C31D70"/>
    <w:rsid w:val="00C32675"/>
    <w:rsid w:val="00C337FE"/>
    <w:rsid w:val="00C34A22"/>
    <w:rsid w:val="00C355A5"/>
    <w:rsid w:val="00C3795C"/>
    <w:rsid w:val="00C4361E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6F89"/>
    <w:rsid w:val="00D677FA"/>
    <w:rsid w:val="00D7276D"/>
    <w:rsid w:val="00D7322F"/>
    <w:rsid w:val="00D73957"/>
    <w:rsid w:val="00D75114"/>
    <w:rsid w:val="00D77E2B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446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6D22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B9E"/>
    <w:rsid w:val="00E52CF4"/>
    <w:rsid w:val="00E534AD"/>
    <w:rsid w:val="00E547C6"/>
    <w:rsid w:val="00E55D5E"/>
    <w:rsid w:val="00E60778"/>
    <w:rsid w:val="00E62218"/>
    <w:rsid w:val="00E63F64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5FC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4E1C"/>
    <w:rsid w:val="00F25285"/>
    <w:rsid w:val="00F253BB"/>
    <w:rsid w:val="00F25574"/>
    <w:rsid w:val="00F25B57"/>
    <w:rsid w:val="00F3048A"/>
    <w:rsid w:val="00F30497"/>
    <w:rsid w:val="00F31E02"/>
    <w:rsid w:val="00F32144"/>
    <w:rsid w:val="00F346DE"/>
    <w:rsid w:val="00F34ECE"/>
    <w:rsid w:val="00F35FA3"/>
    <w:rsid w:val="00F36174"/>
    <w:rsid w:val="00F40F6D"/>
    <w:rsid w:val="00F40FE7"/>
    <w:rsid w:val="00F46118"/>
    <w:rsid w:val="00F46918"/>
    <w:rsid w:val="00F46DDE"/>
    <w:rsid w:val="00F50D51"/>
    <w:rsid w:val="00F55A8E"/>
    <w:rsid w:val="00F5783F"/>
    <w:rsid w:val="00F57F5E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76DE6"/>
  </w:style>
  <w:style w:type="character" w:styleId="CommentReference">
    <w:name w:val="annotation reference"/>
    <w:basedOn w:val="DefaultParagraphFont"/>
    <w:uiPriority w:val="99"/>
    <w:semiHidden/>
    <w:unhideWhenUsed/>
    <w:rsid w:val="00DF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601/asp-dot-net-core-february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D8B75-507A-4FE9-AEB6-E42B25EAD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3</TotalTime>
  <Pages>10</Pages>
  <Words>796</Words>
  <Characters>453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Alexander Keramanov</cp:lastModifiedBy>
  <cp:revision>1448</cp:revision>
  <cp:lastPrinted>2015-10-26T22:35:00Z</cp:lastPrinted>
  <dcterms:created xsi:type="dcterms:W3CDTF">2015-01-15T07:45:00Z</dcterms:created>
  <dcterms:modified xsi:type="dcterms:W3CDTF">2021-12-03T08:08:00Z</dcterms:modified>
  <cp:category>programming, education, software engineering, software development</cp:category>
</cp:coreProperties>
</file>